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F6F1B1" w14:textId="6D87C09D" w:rsidR="00307D94" w:rsidRPr="00F25A6A" w:rsidRDefault="00897C63" w:rsidP="00897C63">
      <w:pPr>
        <w:pStyle w:val="Title"/>
      </w:pPr>
      <w:r w:rsidRPr="00F25A6A">
        <w:t>Lab 01: Search Strategies</w:t>
      </w:r>
    </w:p>
    <w:p w14:paraId="0BF54179" w14:textId="515116F4" w:rsidR="00897C63" w:rsidRDefault="00897C63" w:rsidP="00897C63">
      <w:pPr>
        <w:pStyle w:val="Subtitle"/>
      </w:pPr>
      <w:r>
        <w:t>19125087 – Võ Khương Duy</w:t>
      </w:r>
    </w:p>
    <w:p w14:paraId="2EEA614A" w14:textId="1DAE8E09" w:rsidR="00DA6521" w:rsidRDefault="00DA6521" w:rsidP="00DA6521">
      <w:pPr>
        <w:pBdr>
          <w:top w:val="single" w:sz="4" w:space="1" w:color="auto"/>
        </w:pBdr>
      </w:pPr>
    </w:p>
    <w:p w14:paraId="4C8BACEF" w14:textId="67477678" w:rsidR="00DA6521" w:rsidRPr="00F25A6A" w:rsidRDefault="00DA6521" w:rsidP="00DA6521">
      <w:pPr>
        <w:pStyle w:val="Heading1"/>
        <w:rPr>
          <w:sz w:val="36"/>
          <w:szCs w:val="36"/>
        </w:rPr>
      </w:pPr>
      <w:r w:rsidRPr="00F25A6A">
        <w:rPr>
          <w:sz w:val="36"/>
          <w:szCs w:val="36"/>
        </w:rPr>
        <w:t>Check list</w:t>
      </w:r>
    </w:p>
    <w:tbl>
      <w:tblPr>
        <w:tblStyle w:val="TableGrid"/>
        <w:tblW w:w="5103" w:type="dxa"/>
        <w:tblInd w:w="1980" w:type="dxa"/>
        <w:tblLook w:val="04A0" w:firstRow="1" w:lastRow="0" w:firstColumn="1" w:lastColumn="0" w:noHBand="0" w:noVBand="1"/>
      </w:tblPr>
      <w:tblGrid>
        <w:gridCol w:w="3969"/>
        <w:gridCol w:w="1134"/>
      </w:tblGrid>
      <w:tr w:rsidR="00933120" w14:paraId="7B93757E" w14:textId="77777777" w:rsidTr="001A3C1C">
        <w:tc>
          <w:tcPr>
            <w:tcW w:w="3969" w:type="dxa"/>
          </w:tcPr>
          <w:p w14:paraId="19C6C5A4" w14:textId="3CF42BBE" w:rsidR="00933120" w:rsidRPr="006129AD" w:rsidRDefault="00933120" w:rsidP="00933120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Implement UCS algorithm</w:t>
            </w:r>
          </w:p>
        </w:tc>
        <w:tc>
          <w:tcPr>
            <w:tcW w:w="1134" w:type="dxa"/>
          </w:tcPr>
          <w:p w14:paraId="7998F247" w14:textId="53282A42" w:rsidR="00933120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  <w:tr w:rsidR="001A3C1C" w14:paraId="4DB3A725" w14:textId="77777777" w:rsidTr="001A3C1C">
        <w:tc>
          <w:tcPr>
            <w:tcW w:w="3969" w:type="dxa"/>
          </w:tcPr>
          <w:p w14:paraId="630F4B99" w14:textId="068D8824" w:rsidR="001A3C1C" w:rsidRPr="006129AD" w:rsidRDefault="001A3C1C" w:rsidP="001A3C1C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Implement tree-search DLS algorithm</w:t>
            </w:r>
          </w:p>
        </w:tc>
        <w:tc>
          <w:tcPr>
            <w:tcW w:w="1134" w:type="dxa"/>
          </w:tcPr>
          <w:p w14:paraId="5CD40AEA" w14:textId="3EEA7880" w:rsidR="001A3C1C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  <w:tr w:rsidR="001A3C1C" w14:paraId="65192686" w14:textId="77777777" w:rsidTr="001A3C1C">
        <w:tc>
          <w:tcPr>
            <w:tcW w:w="3969" w:type="dxa"/>
          </w:tcPr>
          <w:p w14:paraId="3B091CCC" w14:textId="57C8179D" w:rsidR="001A3C1C" w:rsidRPr="006129AD" w:rsidRDefault="001A3C1C" w:rsidP="001A3C1C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Implement IDS algorithm</w:t>
            </w:r>
          </w:p>
        </w:tc>
        <w:tc>
          <w:tcPr>
            <w:tcW w:w="1134" w:type="dxa"/>
          </w:tcPr>
          <w:p w14:paraId="67A2A176" w14:textId="58015324" w:rsidR="001A3C1C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  <w:tr w:rsidR="001A3C1C" w14:paraId="37337213" w14:textId="77777777" w:rsidTr="001A3C1C">
        <w:tc>
          <w:tcPr>
            <w:tcW w:w="3969" w:type="dxa"/>
          </w:tcPr>
          <w:p w14:paraId="37286C4A" w14:textId="7E18F66E" w:rsidR="001A3C1C" w:rsidRPr="006129AD" w:rsidRDefault="001A3C1C" w:rsidP="001A3C1C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Implement graph-search GBFS</w:t>
            </w:r>
          </w:p>
        </w:tc>
        <w:tc>
          <w:tcPr>
            <w:tcW w:w="1134" w:type="dxa"/>
          </w:tcPr>
          <w:p w14:paraId="24CF13B3" w14:textId="0D853ECF" w:rsidR="001A3C1C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  <w:tr w:rsidR="001A3C1C" w14:paraId="39327C0E" w14:textId="77777777" w:rsidTr="001A3C1C">
        <w:tc>
          <w:tcPr>
            <w:tcW w:w="3969" w:type="dxa"/>
          </w:tcPr>
          <w:p w14:paraId="0B102978" w14:textId="61F5A2F8" w:rsidR="001A3C1C" w:rsidRPr="006129AD" w:rsidRDefault="001A3C1C" w:rsidP="001A3C1C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Implement graph-search A*</w:t>
            </w:r>
          </w:p>
        </w:tc>
        <w:tc>
          <w:tcPr>
            <w:tcW w:w="1134" w:type="dxa"/>
          </w:tcPr>
          <w:p w14:paraId="06139B1E" w14:textId="4BC733CF" w:rsidR="001A3C1C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  <w:tr w:rsidR="001A3C1C" w14:paraId="4E1BB147" w14:textId="77777777" w:rsidTr="001A3C1C">
        <w:tc>
          <w:tcPr>
            <w:tcW w:w="3969" w:type="dxa"/>
          </w:tcPr>
          <w:p w14:paraId="0332E35B" w14:textId="331AEB03" w:rsidR="001A3C1C" w:rsidRPr="006129AD" w:rsidRDefault="001A3C1C" w:rsidP="001A3C1C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Implement input reader</w:t>
            </w:r>
          </w:p>
        </w:tc>
        <w:tc>
          <w:tcPr>
            <w:tcW w:w="1134" w:type="dxa"/>
          </w:tcPr>
          <w:p w14:paraId="5248CE35" w14:textId="341B7746" w:rsidR="001A3C1C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  <w:tr w:rsidR="001A3C1C" w14:paraId="721627F7" w14:textId="77777777" w:rsidTr="001A3C1C">
        <w:tc>
          <w:tcPr>
            <w:tcW w:w="3969" w:type="dxa"/>
          </w:tcPr>
          <w:p w14:paraId="0DA5536C" w14:textId="0E671EC3" w:rsidR="001A3C1C" w:rsidRPr="006129AD" w:rsidRDefault="001A3C1C" w:rsidP="001A3C1C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Implement output printer</w:t>
            </w:r>
          </w:p>
        </w:tc>
        <w:tc>
          <w:tcPr>
            <w:tcW w:w="1134" w:type="dxa"/>
          </w:tcPr>
          <w:p w14:paraId="1A7E15C7" w14:textId="1CBB8190" w:rsidR="001A3C1C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  <w:tr w:rsidR="001A3C1C" w14:paraId="4E5CBC8D" w14:textId="77777777" w:rsidTr="001A3C1C">
        <w:tc>
          <w:tcPr>
            <w:tcW w:w="3969" w:type="dxa"/>
          </w:tcPr>
          <w:p w14:paraId="6317D897" w14:textId="75A07859" w:rsidR="001A3C1C" w:rsidRPr="006129AD" w:rsidRDefault="001A3C1C" w:rsidP="001A3C1C">
            <w:pPr>
              <w:rPr>
                <w:b/>
                <w:bCs/>
                <w:sz w:val="22"/>
                <w:szCs w:val="22"/>
              </w:rPr>
            </w:pPr>
            <w:r w:rsidRPr="006129AD">
              <w:rPr>
                <w:b/>
                <w:bCs/>
                <w:sz w:val="22"/>
                <w:szCs w:val="22"/>
              </w:rPr>
              <w:t>Create additional sample mazes</w:t>
            </w:r>
          </w:p>
        </w:tc>
        <w:tc>
          <w:tcPr>
            <w:tcW w:w="1134" w:type="dxa"/>
          </w:tcPr>
          <w:p w14:paraId="24DD06DB" w14:textId="60662F94" w:rsidR="001A3C1C" w:rsidRPr="006129AD" w:rsidRDefault="001A3C1C" w:rsidP="001A3C1C">
            <w:pPr>
              <w:jc w:val="center"/>
              <w:rPr>
                <w:sz w:val="22"/>
                <w:szCs w:val="22"/>
              </w:rPr>
            </w:pPr>
            <w:r w:rsidRPr="006129AD">
              <w:rPr>
                <w:sz w:val="22"/>
                <w:szCs w:val="22"/>
              </w:rPr>
              <w:t>Done</w:t>
            </w:r>
          </w:p>
        </w:tc>
      </w:tr>
    </w:tbl>
    <w:p w14:paraId="076A8BE8" w14:textId="418BA169" w:rsidR="00DA6521" w:rsidRPr="00F25A6A" w:rsidRDefault="00DA6521" w:rsidP="00933120">
      <w:pPr>
        <w:pStyle w:val="Heading1"/>
        <w:rPr>
          <w:sz w:val="36"/>
          <w:szCs w:val="36"/>
        </w:rPr>
      </w:pPr>
      <w:r w:rsidRPr="00F25A6A">
        <w:rPr>
          <w:sz w:val="36"/>
          <w:szCs w:val="36"/>
        </w:rPr>
        <w:t>Function Description</w:t>
      </w:r>
      <w:r w:rsidR="00933120" w:rsidRPr="00F25A6A">
        <w:rPr>
          <w:sz w:val="36"/>
          <w:szCs w:val="36"/>
        </w:rPr>
        <w:t>s</w:t>
      </w:r>
    </w:p>
    <w:p w14:paraId="617B3584" w14:textId="54E5EA41" w:rsidR="00356224" w:rsidRPr="00F25A6A" w:rsidRDefault="00356224" w:rsidP="00192EDB">
      <w:pPr>
        <w:pStyle w:val="ListParagraph"/>
        <w:numPr>
          <w:ilvl w:val="0"/>
          <w:numId w:val="1"/>
        </w:numPr>
        <w:ind w:left="426" w:hanging="283"/>
        <w:rPr>
          <w:rFonts w:ascii="Consolas" w:hAnsi="Consolas"/>
          <w:b/>
          <w:bCs/>
          <w:sz w:val="22"/>
          <w:szCs w:val="22"/>
        </w:rPr>
      </w:pPr>
      <w:r w:rsidRPr="00F25A6A">
        <w:rPr>
          <w:rFonts w:ascii="Consolas" w:hAnsi="Consolas"/>
          <w:b/>
          <w:bCs/>
          <w:sz w:val="22"/>
          <w:szCs w:val="22"/>
        </w:rPr>
        <w:t>model.py</w:t>
      </w:r>
    </w:p>
    <w:p w14:paraId="1358A2D2" w14:textId="4999C701" w:rsidR="00356224" w:rsidRPr="00F25A6A" w:rsidRDefault="00356224" w:rsidP="000B46E1">
      <w:pPr>
        <w:spacing w:after="0"/>
        <w:ind w:left="426"/>
        <w:rPr>
          <w:sz w:val="22"/>
          <w:szCs w:val="22"/>
        </w:rPr>
      </w:pPr>
      <w:r w:rsidRPr="00F25A6A">
        <w:rPr>
          <w:sz w:val="22"/>
          <w:szCs w:val="22"/>
        </w:rPr>
        <w:t xml:space="preserve">Define </w:t>
      </w:r>
      <w:r w:rsidR="000B46E1" w:rsidRPr="00F25A6A">
        <w:rPr>
          <w:sz w:val="22"/>
          <w:szCs w:val="22"/>
        </w:rPr>
        <w:t xml:space="preserve">the models, or structures, that represents elements of the problem and solving algorithm. </w:t>
      </w:r>
    </w:p>
    <w:p w14:paraId="2B7454A5" w14:textId="22710809" w:rsidR="000B46E1" w:rsidRPr="00F25A6A" w:rsidRDefault="000B46E1" w:rsidP="000B46E1">
      <w:pPr>
        <w:spacing w:after="0"/>
        <w:ind w:left="426"/>
        <w:rPr>
          <w:sz w:val="22"/>
          <w:szCs w:val="22"/>
        </w:rPr>
      </w:pPr>
      <w:r w:rsidRPr="00F25A6A">
        <w:rPr>
          <w:sz w:val="22"/>
          <w:szCs w:val="22"/>
        </w:rPr>
        <w:t>In which:</w:t>
      </w:r>
    </w:p>
    <w:p w14:paraId="45A851D0" w14:textId="39AA60A4" w:rsidR="00A6013B" w:rsidRPr="00F25A6A" w:rsidRDefault="000B46E1" w:rsidP="00A6013B">
      <w:pPr>
        <w:pStyle w:val="ListParagraph"/>
        <w:numPr>
          <w:ilvl w:val="1"/>
          <w:numId w:val="1"/>
        </w:numPr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State, Cost, Heuristic, Priority</w:t>
      </w:r>
      <w:r w:rsidR="00A6013B" w:rsidRPr="00F25A6A">
        <w:rPr>
          <w:rFonts w:ascii="Consolas" w:hAnsi="Consolas"/>
          <w:i/>
          <w:iCs/>
          <w:sz w:val="22"/>
          <w:szCs w:val="22"/>
        </w:rPr>
        <w:t>: int</w:t>
      </w:r>
    </w:p>
    <w:p w14:paraId="7BEE7451" w14:textId="430D1D63" w:rsidR="00220045" w:rsidRPr="00F25A6A" w:rsidRDefault="00A6013B" w:rsidP="009E2332">
      <w:pPr>
        <w:pStyle w:val="ListParagraph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Define, respectively, the identifier of a node in the maze, the path cost</w:t>
      </w:r>
      <w:r w:rsidR="00220045" w:rsidRPr="00F25A6A">
        <w:rPr>
          <w:sz w:val="22"/>
          <w:szCs w:val="22"/>
        </w:rPr>
        <w:t xml:space="preserve"> and</w:t>
      </w:r>
      <w:r w:rsidRPr="00F25A6A">
        <w:rPr>
          <w:sz w:val="22"/>
          <w:szCs w:val="22"/>
        </w:rPr>
        <w:t xml:space="preserve"> heuristic value </w:t>
      </w:r>
      <w:r w:rsidR="00220045" w:rsidRPr="00F25A6A">
        <w:rPr>
          <w:sz w:val="22"/>
          <w:szCs w:val="22"/>
        </w:rPr>
        <w:t>of a</w:t>
      </w:r>
      <w:r w:rsidR="00802776">
        <w:rPr>
          <w:sz w:val="22"/>
          <w:szCs w:val="22"/>
        </w:rPr>
        <w:t xml:space="preserve"> maze</w:t>
      </w:r>
      <w:r w:rsidR="00220045" w:rsidRPr="00F25A6A">
        <w:rPr>
          <w:sz w:val="22"/>
          <w:szCs w:val="22"/>
        </w:rPr>
        <w:t xml:space="preserve"> node, </w:t>
      </w:r>
      <w:r w:rsidRPr="00F25A6A">
        <w:rPr>
          <w:sz w:val="22"/>
          <w:szCs w:val="22"/>
        </w:rPr>
        <w:t xml:space="preserve">and </w:t>
      </w:r>
      <w:r w:rsidR="00220045" w:rsidRPr="00F25A6A">
        <w:rPr>
          <w:sz w:val="22"/>
          <w:szCs w:val="22"/>
        </w:rPr>
        <w:t xml:space="preserve">the </w:t>
      </w:r>
      <w:r w:rsidRPr="00F25A6A">
        <w:rPr>
          <w:sz w:val="22"/>
          <w:szCs w:val="22"/>
        </w:rPr>
        <w:t>priority</w:t>
      </w:r>
      <w:r w:rsidR="00220045" w:rsidRPr="00F25A6A">
        <w:rPr>
          <w:sz w:val="22"/>
          <w:szCs w:val="22"/>
        </w:rPr>
        <w:t xml:space="preserve"> value when put a </w:t>
      </w:r>
      <w:r w:rsidR="00802776">
        <w:rPr>
          <w:sz w:val="22"/>
          <w:szCs w:val="22"/>
        </w:rPr>
        <w:t xml:space="preserve">maze </w:t>
      </w:r>
      <w:r w:rsidR="00220045" w:rsidRPr="00F25A6A">
        <w:rPr>
          <w:sz w:val="22"/>
          <w:szCs w:val="22"/>
        </w:rPr>
        <w:t>node into frontier.</w:t>
      </w:r>
    </w:p>
    <w:p w14:paraId="6220CF38" w14:textId="642F16B8" w:rsidR="00220045" w:rsidRPr="00F25A6A" w:rsidRDefault="00535A73" w:rsidP="00220045">
      <w:pPr>
        <w:pStyle w:val="ListParagraph"/>
        <w:numPr>
          <w:ilvl w:val="1"/>
          <w:numId w:val="1"/>
        </w:numPr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Node: class</w:t>
      </w:r>
    </w:p>
    <w:p w14:paraId="7D877E76" w14:textId="2DEA953A" w:rsidR="00BE3D2F" w:rsidRPr="00F25A6A" w:rsidRDefault="00BE3D2F" w:rsidP="00A02018">
      <w:pPr>
        <w:pStyle w:val="ListParagraph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Define a search tree</w:t>
      </w:r>
      <w:r w:rsidR="00C57BCF">
        <w:rPr>
          <w:sz w:val="22"/>
          <w:szCs w:val="22"/>
        </w:rPr>
        <w:t xml:space="preserve"> node</w:t>
      </w:r>
      <w:r w:rsidRPr="00F25A6A">
        <w:rPr>
          <w:sz w:val="22"/>
          <w:szCs w:val="22"/>
        </w:rPr>
        <w:t xml:space="preserve">, not </w:t>
      </w:r>
      <w:r w:rsidR="00C57BCF">
        <w:rPr>
          <w:sz w:val="22"/>
          <w:szCs w:val="22"/>
        </w:rPr>
        <w:t xml:space="preserve">to </w:t>
      </w:r>
      <w:r w:rsidR="009E2332">
        <w:rPr>
          <w:sz w:val="22"/>
          <w:szCs w:val="22"/>
        </w:rPr>
        <w:t>be confused</w:t>
      </w:r>
      <w:r w:rsidR="00C57BCF">
        <w:rPr>
          <w:sz w:val="22"/>
          <w:szCs w:val="22"/>
        </w:rPr>
        <w:t xml:space="preserve"> with a </w:t>
      </w:r>
      <w:r w:rsidRPr="00F25A6A">
        <w:rPr>
          <w:sz w:val="22"/>
          <w:szCs w:val="22"/>
        </w:rPr>
        <w:t>maze</w:t>
      </w:r>
      <w:r w:rsidR="00C57BCF">
        <w:rPr>
          <w:sz w:val="22"/>
          <w:szCs w:val="22"/>
        </w:rPr>
        <w:t xml:space="preserve"> node</w:t>
      </w:r>
      <w:r w:rsidRPr="00F25A6A">
        <w:rPr>
          <w:sz w:val="22"/>
          <w:szCs w:val="22"/>
        </w:rPr>
        <w:t>.</w:t>
      </w:r>
    </w:p>
    <w:p w14:paraId="05A873DC" w14:textId="70BCBABC" w:rsidR="00BE3D2F" w:rsidRPr="00F25A6A" w:rsidRDefault="00BE3D2F" w:rsidP="00A02018">
      <w:pPr>
        <w:pStyle w:val="ListParagraph"/>
        <w:spacing w:before="24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A Node includes:</w:t>
      </w:r>
    </w:p>
    <w:p w14:paraId="3AA27412" w14:textId="6DA9AE0E" w:rsidR="006217DD" w:rsidRPr="00F25A6A" w:rsidRDefault="00BE3D2F" w:rsidP="00A02018">
      <w:pPr>
        <w:pStyle w:val="ListParagraph"/>
        <w:numPr>
          <w:ilvl w:val="2"/>
          <w:numId w:val="1"/>
        </w:numPr>
        <w:spacing w:after="0"/>
        <w:ind w:left="1418" w:hanging="283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state: State</w:t>
      </w:r>
    </w:p>
    <w:p w14:paraId="21873836" w14:textId="29EB3EF1" w:rsidR="006217DD" w:rsidRPr="00F25A6A" w:rsidRDefault="004244FA" w:rsidP="00A02018">
      <w:pPr>
        <w:spacing w:after="0"/>
        <w:ind w:left="1560"/>
        <w:rPr>
          <w:sz w:val="22"/>
          <w:szCs w:val="22"/>
        </w:rPr>
      </w:pPr>
      <w:r w:rsidRPr="00F25A6A">
        <w:rPr>
          <w:sz w:val="22"/>
          <w:szCs w:val="22"/>
        </w:rPr>
        <w:t>The identifier of a</w:t>
      </w:r>
      <w:r w:rsidR="00C57BCF">
        <w:rPr>
          <w:sz w:val="22"/>
          <w:szCs w:val="22"/>
        </w:rPr>
        <w:t xml:space="preserve"> maze</w:t>
      </w:r>
      <w:r w:rsidRPr="00F25A6A">
        <w:rPr>
          <w:sz w:val="22"/>
          <w:szCs w:val="22"/>
        </w:rPr>
        <w:t xml:space="preserve"> node of which the </w:t>
      </w:r>
      <w:r w:rsidR="00C57BCF">
        <w:rPr>
          <w:sz w:val="22"/>
          <w:szCs w:val="22"/>
        </w:rPr>
        <w:t>object</w:t>
      </w:r>
      <w:r w:rsidRPr="00F25A6A">
        <w:rPr>
          <w:sz w:val="22"/>
          <w:szCs w:val="22"/>
        </w:rPr>
        <w:t xml:space="preserve"> represent.</w:t>
      </w:r>
    </w:p>
    <w:p w14:paraId="60FF6F95" w14:textId="453E150A" w:rsidR="00BE3D2F" w:rsidRPr="00F25A6A" w:rsidRDefault="00BE3D2F" w:rsidP="00A02018">
      <w:pPr>
        <w:pStyle w:val="ListParagraph"/>
        <w:numPr>
          <w:ilvl w:val="2"/>
          <w:numId w:val="1"/>
        </w:numPr>
        <w:spacing w:after="0"/>
        <w:ind w:left="1418" w:hanging="283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parent: Node</w:t>
      </w:r>
    </w:p>
    <w:p w14:paraId="79B9F12D" w14:textId="5AB1E345" w:rsidR="004244FA" w:rsidRPr="00F25A6A" w:rsidRDefault="004244FA" w:rsidP="00A02018">
      <w:pPr>
        <w:spacing w:after="0"/>
        <w:ind w:left="1560"/>
        <w:rPr>
          <w:sz w:val="22"/>
          <w:szCs w:val="22"/>
        </w:rPr>
      </w:pPr>
      <w:r w:rsidRPr="00F25A6A">
        <w:rPr>
          <w:sz w:val="22"/>
          <w:szCs w:val="22"/>
        </w:rPr>
        <w:t>A reference to a class Node that defines the parent Node in the search tree.</w:t>
      </w:r>
    </w:p>
    <w:p w14:paraId="2AF96A16" w14:textId="2A2BDAAD" w:rsidR="00BE3D2F" w:rsidRPr="00F25A6A" w:rsidRDefault="00BE3D2F" w:rsidP="00A02018">
      <w:pPr>
        <w:pStyle w:val="ListParagraph"/>
        <w:numPr>
          <w:ilvl w:val="2"/>
          <w:numId w:val="1"/>
        </w:numPr>
        <w:spacing w:after="0"/>
        <w:ind w:left="1418" w:hanging="283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cost: int</w:t>
      </w:r>
    </w:p>
    <w:p w14:paraId="6F70EFEB" w14:textId="6CC8049F" w:rsidR="004244FA" w:rsidRPr="00F25A6A" w:rsidRDefault="004244FA" w:rsidP="00A02018">
      <w:pPr>
        <w:spacing w:after="0"/>
        <w:ind w:left="1560"/>
        <w:rPr>
          <w:sz w:val="22"/>
          <w:szCs w:val="22"/>
        </w:rPr>
      </w:pPr>
      <w:r w:rsidRPr="00F25A6A">
        <w:rPr>
          <w:sz w:val="22"/>
          <w:szCs w:val="22"/>
        </w:rPr>
        <w:t>Define the total cost to reach the search tree Node from the root.</w:t>
      </w:r>
    </w:p>
    <w:p w14:paraId="2AE26501" w14:textId="5CA0560C" w:rsidR="00DB039E" w:rsidRPr="00F25A6A" w:rsidRDefault="00DB039E" w:rsidP="00DB039E">
      <w:pPr>
        <w:pStyle w:val="ListParagraph"/>
        <w:numPr>
          <w:ilvl w:val="1"/>
          <w:numId w:val="1"/>
        </w:numPr>
        <w:spacing w:after="0"/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ProblemInput: List of str</w:t>
      </w:r>
    </w:p>
    <w:p w14:paraId="0E11F6EF" w14:textId="34D66E5D" w:rsidR="00DB039E" w:rsidRPr="00F25A6A" w:rsidRDefault="00DB039E" w:rsidP="00A02018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Define a list of strings that represent the input format.</w:t>
      </w:r>
    </w:p>
    <w:p w14:paraId="193E8E44" w14:textId="77777777" w:rsidR="00DB039E" w:rsidRPr="00F25A6A" w:rsidRDefault="00DB039E" w:rsidP="00DB039E">
      <w:pPr>
        <w:pStyle w:val="ListParagraph"/>
        <w:numPr>
          <w:ilvl w:val="1"/>
          <w:numId w:val="1"/>
        </w:numPr>
        <w:spacing w:after="0"/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AdjMatrix: List of (List of State)</w:t>
      </w:r>
    </w:p>
    <w:p w14:paraId="04F82DE8" w14:textId="1CD51013" w:rsidR="00DB039E" w:rsidRPr="00F25A6A" w:rsidRDefault="00DB039E" w:rsidP="00A02018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Define a 2D list that represent the adjacency matrix.</w:t>
      </w:r>
    </w:p>
    <w:p w14:paraId="6070D442" w14:textId="77777777" w:rsidR="00DB039E" w:rsidRPr="00F25A6A" w:rsidRDefault="00DB039E" w:rsidP="00DB039E">
      <w:pPr>
        <w:pStyle w:val="ListParagraph"/>
        <w:numPr>
          <w:ilvl w:val="1"/>
          <w:numId w:val="1"/>
        </w:numPr>
        <w:spacing w:after="0"/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FrontierElem: (Priority, Node)</w:t>
      </w:r>
    </w:p>
    <w:p w14:paraId="4005D76D" w14:textId="124A2D9A" w:rsidR="00DB039E" w:rsidRPr="00F25A6A" w:rsidRDefault="00DB039E" w:rsidP="00A02018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Define an element within the frontier.</w:t>
      </w:r>
    </w:p>
    <w:p w14:paraId="42C419FA" w14:textId="129F7D15" w:rsidR="00DB039E" w:rsidRPr="00F25A6A" w:rsidRDefault="00A02018" w:rsidP="00A02018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A</w:t>
      </w:r>
      <w:r w:rsidR="00DB039E" w:rsidRPr="00F25A6A">
        <w:rPr>
          <w:sz w:val="22"/>
          <w:szCs w:val="22"/>
        </w:rPr>
        <w:t xml:space="preserve"> tuple of 2 values, the first defines the priority of the element and the second </w:t>
      </w:r>
      <w:r w:rsidRPr="00F25A6A">
        <w:rPr>
          <w:sz w:val="22"/>
          <w:szCs w:val="22"/>
        </w:rPr>
        <w:t>refer to the search-tree Node of which the element represent.</w:t>
      </w:r>
    </w:p>
    <w:p w14:paraId="5FCEE2B9" w14:textId="77777777" w:rsidR="00DB039E" w:rsidRPr="00F25A6A" w:rsidRDefault="00DB039E" w:rsidP="00DB039E">
      <w:pPr>
        <w:pStyle w:val="ListParagraph"/>
        <w:numPr>
          <w:ilvl w:val="1"/>
          <w:numId w:val="1"/>
        </w:numPr>
        <w:spacing w:after="0"/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Frontier: List of FrontierElem</w:t>
      </w:r>
    </w:p>
    <w:p w14:paraId="46BD7F77" w14:textId="23ACD912" w:rsidR="00DB039E" w:rsidRPr="00F25A6A" w:rsidRDefault="00DB039E" w:rsidP="00A02018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 xml:space="preserve">Define </w:t>
      </w:r>
      <w:r w:rsidR="00A02018" w:rsidRPr="00F25A6A">
        <w:rPr>
          <w:sz w:val="22"/>
          <w:szCs w:val="22"/>
        </w:rPr>
        <w:t>the frontier.</w:t>
      </w:r>
    </w:p>
    <w:p w14:paraId="1BE2FDBA" w14:textId="77777777" w:rsidR="00DB039E" w:rsidRPr="00F25A6A" w:rsidRDefault="00DB039E" w:rsidP="00DB039E">
      <w:pPr>
        <w:pStyle w:val="ListParagraph"/>
        <w:numPr>
          <w:ilvl w:val="1"/>
          <w:numId w:val="1"/>
        </w:numPr>
        <w:spacing w:after="0"/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ExploredStates: List of State</w:t>
      </w:r>
    </w:p>
    <w:p w14:paraId="5066427E" w14:textId="0C2C55AB" w:rsidR="00DB039E" w:rsidRPr="00F25A6A" w:rsidRDefault="00DB039E" w:rsidP="00A02018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 xml:space="preserve">Define a list of </w:t>
      </w:r>
      <w:r w:rsidR="00A02018" w:rsidRPr="00F25A6A">
        <w:rPr>
          <w:sz w:val="22"/>
          <w:szCs w:val="22"/>
        </w:rPr>
        <w:t>explored states.</w:t>
      </w:r>
    </w:p>
    <w:p w14:paraId="0C270191" w14:textId="77777777" w:rsidR="00746628" w:rsidRPr="00F25A6A" w:rsidRDefault="00746628" w:rsidP="006129AD">
      <w:pPr>
        <w:pStyle w:val="ListParagraph"/>
        <w:numPr>
          <w:ilvl w:val="0"/>
          <w:numId w:val="1"/>
        </w:numPr>
        <w:spacing w:before="240" w:after="0"/>
        <w:ind w:left="426" w:hanging="283"/>
        <w:rPr>
          <w:rFonts w:ascii="Consolas" w:hAnsi="Consolas"/>
          <w:b/>
          <w:bCs/>
          <w:sz w:val="22"/>
          <w:szCs w:val="22"/>
        </w:rPr>
        <w:sectPr w:rsidR="00746628" w:rsidRPr="00F25A6A">
          <w:headerReference w:type="default" r:id="rId8"/>
          <w:footerReference w:type="default" r:id="rId9"/>
          <w:pgSz w:w="11906" w:h="16838"/>
          <w:pgMar w:top="1440" w:right="1440" w:bottom="1440" w:left="1440" w:header="708" w:footer="708" w:gutter="0"/>
          <w:cols w:space="708"/>
          <w:docGrid w:linePitch="360"/>
        </w:sectPr>
      </w:pPr>
    </w:p>
    <w:p w14:paraId="0DB4F2EB" w14:textId="7A7EE589" w:rsidR="0039232A" w:rsidRPr="00F25A6A" w:rsidRDefault="0039232A" w:rsidP="0039232A">
      <w:pPr>
        <w:pStyle w:val="ListParagraph"/>
        <w:numPr>
          <w:ilvl w:val="1"/>
          <w:numId w:val="1"/>
        </w:numPr>
        <w:spacing w:after="0"/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lastRenderedPageBreak/>
        <w:t>Problem: class</w:t>
      </w:r>
    </w:p>
    <w:p w14:paraId="7138C1A9" w14:textId="417682D2" w:rsidR="0039232A" w:rsidRPr="00F25A6A" w:rsidRDefault="0039232A" w:rsidP="0039232A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Define a representation of the problem</w:t>
      </w:r>
    </w:p>
    <w:p w14:paraId="7A85920B" w14:textId="601F4EED" w:rsidR="0039232A" w:rsidRPr="00F25A6A" w:rsidRDefault="0039232A" w:rsidP="0039232A">
      <w:pPr>
        <w:spacing w:after="0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>Includes:</w:t>
      </w:r>
    </w:p>
    <w:p w14:paraId="2C23BC8E" w14:textId="07571C69" w:rsidR="0039232A" w:rsidRPr="00F25A6A" w:rsidRDefault="0039232A" w:rsidP="0039232A">
      <w:pPr>
        <w:pStyle w:val="ListParagraph"/>
        <w:numPr>
          <w:ilvl w:val="2"/>
          <w:numId w:val="1"/>
        </w:numPr>
        <w:spacing w:after="0"/>
        <w:ind w:left="1418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size: int</w:t>
      </w:r>
    </w:p>
    <w:p w14:paraId="33E98B70" w14:textId="300F8183" w:rsidR="00217EC9" w:rsidRPr="00F25A6A" w:rsidRDefault="00217EC9" w:rsidP="00217EC9">
      <w:pPr>
        <w:pStyle w:val="ListParagraph"/>
        <w:spacing w:after="0"/>
        <w:ind w:left="1560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The size of the input maze.</w:t>
      </w:r>
    </w:p>
    <w:p w14:paraId="2A06F976" w14:textId="6A7A4729" w:rsidR="0039232A" w:rsidRPr="00F25A6A" w:rsidRDefault="0039232A" w:rsidP="0039232A">
      <w:pPr>
        <w:pStyle w:val="ListParagraph"/>
        <w:numPr>
          <w:ilvl w:val="2"/>
          <w:numId w:val="1"/>
        </w:numPr>
        <w:spacing w:after="0"/>
        <w:ind w:left="1418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 xml:space="preserve">adjacencyMatrix: </w:t>
      </w:r>
      <w:r w:rsidRPr="00F25A6A">
        <w:rPr>
          <w:rFonts w:ascii="Consolas" w:hAnsi="Consolas"/>
          <w:i/>
          <w:iCs/>
          <w:sz w:val="22"/>
          <w:szCs w:val="22"/>
        </w:rPr>
        <w:t>AdjMatrix</w:t>
      </w:r>
    </w:p>
    <w:p w14:paraId="7008D7D1" w14:textId="604558C4" w:rsidR="00217EC9" w:rsidRPr="00F25A6A" w:rsidRDefault="00217EC9" w:rsidP="00217EC9">
      <w:pPr>
        <w:pStyle w:val="ListParagraph"/>
        <w:spacing w:after="0"/>
        <w:ind w:left="1560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The adjacency matrix that defines the maze.</w:t>
      </w:r>
    </w:p>
    <w:p w14:paraId="11D55CA1" w14:textId="5DE84A0B" w:rsidR="00217EC9" w:rsidRPr="00F25A6A" w:rsidRDefault="00217EC9" w:rsidP="0039232A">
      <w:pPr>
        <w:pStyle w:val="ListParagraph"/>
        <w:numPr>
          <w:ilvl w:val="2"/>
          <w:numId w:val="1"/>
        </w:numPr>
        <w:spacing w:after="0"/>
        <w:ind w:left="1418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goalState: State</w:t>
      </w:r>
    </w:p>
    <w:p w14:paraId="336D5E77" w14:textId="0F6A1F80" w:rsidR="00217EC9" w:rsidRPr="00F25A6A" w:rsidRDefault="00217EC9" w:rsidP="00217EC9">
      <w:pPr>
        <w:pStyle w:val="ListParagraph"/>
        <w:spacing w:after="0"/>
        <w:ind w:left="1560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Define the goal state of the problem</w:t>
      </w:r>
    </w:p>
    <w:p w14:paraId="4661A989" w14:textId="77777777" w:rsidR="00217EC9" w:rsidRPr="00F25A6A" w:rsidRDefault="00217EC9" w:rsidP="00217EC9">
      <w:pPr>
        <w:pStyle w:val="ListParagraph"/>
        <w:numPr>
          <w:ilvl w:val="2"/>
          <w:numId w:val="1"/>
        </w:numPr>
        <w:spacing w:after="0"/>
        <w:ind w:left="1418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initState: State</w:t>
      </w:r>
    </w:p>
    <w:p w14:paraId="690C0750" w14:textId="6A69AB52" w:rsidR="00217EC9" w:rsidRPr="00F25A6A" w:rsidRDefault="00217EC9" w:rsidP="00217EC9">
      <w:pPr>
        <w:pStyle w:val="ListParagraph"/>
        <w:spacing w:after="0"/>
        <w:ind w:left="1560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Define the </w:t>
      </w:r>
      <w:r w:rsidRPr="00F25A6A">
        <w:rPr>
          <w:rFonts w:cstheme="minorHAnsi"/>
          <w:sz w:val="22"/>
          <w:szCs w:val="22"/>
        </w:rPr>
        <w:t>initial</w:t>
      </w:r>
      <w:r w:rsidRPr="00F25A6A">
        <w:rPr>
          <w:rFonts w:cstheme="minorHAnsi"/>
          <w:sz w:val="22"/>
          <w:szCs w:val="22"/>
        </w:rPr>
        <w:t xml:space="preserve"> state of the problem</w:t>
      </w:r>
    </w:p>
    <w:p w14:paraId="59213719" w14:textId="77777777" w:rsidR="00C57BCF" w:rsidRPr="00F25A6A" w:rsidRDefault="00217EC9" w:rsidP="00C57BCF">
      <w:pPr>
        <w:pStyle w:val="ListParagraph"/>
        <w:spacing w:after="0"/>
        <w:ind w:left="1560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Default value set to </w:t>
      </w:r>
      <w:r w:rsidRPr="00F25A6A">
        <w:rPr>
          <w:rFonts w:ascii="Consolas" w:hAnsi="Consolas" w:cstheme="minorHAnsi"/>
          <w:i/>
          <w:iCs/>
          <w:sz w:val="22"/>
          <w:szCs w:val="22"/>
        </w:rPr>
        <w:t>0</w:t>
      </w:r>
    </w:p>
    <w:p w14:paraId="1A4AFCA2" w14:textId="77777777" w:rsidR="00C57BCF" w:rsidRPr="00F25A6A" w:rsidRDefault="00C57BCF" w:rsidP="00C57BCF">
      <w:pPr>
        <w:pStyle w:val="ListParagraph"/>
        <w:numPr>
          <w:ilvl w:val="2"/>
          <w:numId w:val="1"/>
        </w:numPr>
        <w:spacing w:after="0"/>
        <w:ind w:left="1418" w:hanging="284"/>
        <w:rPr>
          <w:rFonts w:ascii="Consolas" w:hAnsi="Consolas"/>
          <w:i/>
          <w:iCs/>
          <w:sz w:val="22"/>
          <w:szCs w:val="22"/>
        </w:rPr>
      </w:pPr>
      <w:r w:rsidRPr="00C57BCF">
        <w:rPr>
          <w:rFonts w:ascii="Consolas" w:hAnsi="Consolas"/>
          <w:i/>
          <w:iCs/>
          <w:sz w:val="22"/>
          <w:szCs w:val="22"/>
        </w:rPr>
        <w:t xml:space="preserve">isGoalState(self, </w:t>
      </w:r>
      <w:r>
        <w:rPr>
          <w:rFonts w:ascii="Consolas" w:hAnsi="Consolas"/>
          <w:i/>
          <w:iCs/>
          <w:sz w:val="22"/>
          <w:szCs w:val="22"/>
        </w:rPr>
        <w:t>s</w:t>
      </w:r>
      <w:r w:rsidRPr="00C57BCF">
        <w:rPr>
          <w:rFonts w:ascii="Consolas" w:hAnsi="Consolas"/>
          <w:i/>
          <w:iCs/>
          <w:sz w:val="22"/>
          <w:szCs w:val="22"/>
        </w:rPr>
        <w:t>tate)</w:t>
      </w:r>
      <w:r>
        <w:rPr>
          <w:rFonts w:ascii="Consolas" w:hAnsi="Consolas"/>
          <w:i/>
          <w:iCs/>
          <w:sz w:val="22"/>
          <w:szCs w:val="22"/>
        </w:rPr>
        <w:t xml:space="preserve">: </w:t>
      </w:r>
      <w:r w:rsidRPr="00C57BCF">
        <w:rPr>
          <w:rFonts w:ascii="Consolas" w:hAnsi="Consolas"/>
          <w:i/>
          <w:iCs/>
          <w:sz w:val="22"/>
          <w:szCs w:val="22"/>
        </w:rPr>
        <w:t>bool</w:t>
      </w:r>
    </w:p>
    <w:p w14:paraId="49CA8760" w14:textId="6E756C72" w:rsidR="00C57BCF" w:rsidRPr="00F25A6A" w:rsidRDefault="00C57BCF" w:rsidP="00C57BCF">
      <w:pPr>
        <w:pStyle w:val="ListParagraph"/>
        <w:spacing w:after="0"/>
        <w:ind w:left="156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ake in a </w:t>
      </w:r>
      <w:r w:rsidRPr="00C57BCF">
        <w:rPr>
          <w:rFonts w:ascii="Consolas" w:hAnsi="Consolas" w:cstheme="minorHAnsi"/>
          <w:i/>
          <w:iCs/>
          <w:sz w:val="22"/>
          <w:szCs w:val="22"/>
        </w:rPr>
        <w:t>State</w:t>
      </w:r>
      <w:r>
        <w:rPr>
          <w:rFonts w:cstheme="minorHAnsi"/>
          <w:sz w:val="22"/>
          <w:szCs w:val="22"/>
        </w:rPr>
        <w:t xml:space="preserve"> object </w:t>
      </w:r>
      <w:r w:rsidRPr="00C57BCF">
        <w:rPr>
          <w:rFonts w:ascii="Consolas" w:hAnsi="Consolas" w:cstheme="minorHAnsi"/>
          <w:i/>
          <w:iCs/>
          <w:sz w:val="22"/>
          <w:szCs w:val="22"/>
        </w:rPr>
        <w:t>state</w:t>
      </w:r>
      <w:r>
        <w:rPr>
          <w:rFonts w:cstheme="minorHAnsi"/>
          <w:sz w:val="22"/>
          <w:szCs w:val="22"/>
        </w:rPr>
        <w:t xml:space="preserve"> and return a boolean value indicat</w:t>
      </w:r>
      <w:r>
        <w:rPr>
          <w:rFonts w:cstheme="minorHAnsi"/>
          <w:sz w:val="22"/>
          <w:szCs w:val="22"/>
        </w:rPr>
        <w:t>ing</w:t>
      </w:r>
      <w:r>
        <w:rPr>
          <w:rFonts w:cstheme="minorHAnsi"/>
          <w:sz w:val="22"/>
          <w:szCs w:val="22"/>
        </w:rPr>
        <w:t xml:space="preserve"> whether it’s the goal state or not.</w:t>
      </w:r>
    </w:p>
    <w:p w14:paraId="0C066C51" w14:textId="34BC012C" w:rsidR="00C57BCF" w:rsidRPr="00F25A6A" w:rsidRDefault="00C57BCF" w:rsidP="00C57BCF">
      <w:pPr>
        <w:pStyle w:val="ListParagraph"/>
        <w:numPr>
          <w:ilvl w:val="2"/>
          <w:numId w:val="1"/>
        </w:numPr>
        <w:spacing w:after="0"/>
        <w:ind w:left="1418" w:hanging="284"/>
        <w:rPr>
          <w:rFonts w:ascii="Consolas" w:hAnsi="Consolas"/>
          <w:i/>
          <w:iCs/>
          <w:sz w:val="22"/>
          <w:szCs w:val="22"/>
        </w:rPr>
      </w:pPr>
      <w:r w:rsidRPr="00C57BCF">
        <w:rPr>
          <w:rFonts w:ascii="Consolas" w:hAnsi="Consolas"/>
          <w:i/>
          <w:iCs/>
          <w:sz w:val="22"/>
          <w:szCs w:val="22"/>
        </w:rPr>
        <w:t>nextStatesFrom(self, stat</w:t>
      </w:r>
      <w:r>
        <w:rPr>
          <w:rFonts w:ascii="Consolas" w:hAnsi="Consolas"/>
          <w:i/>
          <w:iCs/>
          <w:sz w:val="22"/>
          <w:szCs w:val="22"/>
        </w:rPr>
        <w:t>e</w:t>
      </w:r>
      <w:r w:rsidRPr="00C57BCF">
        <w:rPr>
          <w:rFonts w:ascii="Consolas" w:hAnsi="Consolas"/>
          <w:i/>
          <w:iCs/>
          <w:sz w:val="22"/>
          <w:szCs w:val="22"/>
        </w:rPr>
        <w:t>)</w:t>
      </w:r>
      <w:r w:rsidR="00D5729C">
        <w:rPr>
          <w:rFonts w:ascii="Consolas" w:hAnsi="Consolas"/>
          <w:i/>
          <w:iCs/>
          <w:sz w:val="22"/>
          <w:szCs w:val="22"/>
        </w:rPr>
        <w:t>:</w:t>
      </w:r>
      <w:r w:rsidRPr="00C57BCF">
        <w:rPr>
          <w:rFonts w:ascii="Consolas" w:hAnsi="Consolas"/>
          <w:i/>
          <w:iCs/>
          <w:sz w:val="22"/>
          <w:szCs w:val="22"/>
        </w:rPr>
        <w:t xml:space="preserve"> List</w:t>
      </w:r>
      <w:r w:rsidR="00D5729C">
        <w:rPr>
          <w:rFonts w:ascii="Consolas" w:hAnsi="Consolas"/>
          <w:i/>
          <w:iCs/>
          <w:sz w:val="22"/>
          <w:szCs w:val="22"/>
        </w:rPr>
        <w:t xml:space="preserve"> of </w:t>
      </w:r>
      <w:r w:rsidRPr="00C57BCF">
        <w:rPr>
          <w:rFonts w:ascii="Consolas" w:hAnsi="Consolas"/>
          <w:i/>
          <w:iCs/>
          <w:sz w:val="22"/>
          <w:szCs w:val="22"/>
        </w:rPr>
        <w:t>State</w:t>
      </w:r>
    </w:p>
    <w:p w14:paraId="72DE55CF" w14:textId="79114DFB" w:rsidR="00217EC9" w:rsidRPr="00C57BCF" w:rsidRDefault="00C57BCF" w:rsidP="00C57BCF">
      <w:pPr>
        <w:pStyle w:val="ListParagraph"/>
        <w:spacing w:after="0"/>
        <w:ind w:left="1560"/>
        <w:rPr>
          <w:rFonts w:cstheme="minorHAnsi"/>
          <w:sz w:val="22"/>
          <w:szCs w:val="22"/>
        </w:rPr>
      </w:pPr>
      <w:r>
        <w:rPr>
          <w:rFonts w:cstheme="minorHAnsi"/>
          <w:sz w:val="22"/>
          <w:szCs w:val="22"/>
        </w:rPr>
        <w:t xml:space="preserve">Take in a </w:t>
      </w:r>
      <w:r w:rsidRPr="00C57BCF">
        <w:rPr>
          <w:rFonts w:ascii="Consolas" w:hAnsi="Consolas" w:cstheme="minorHAnsi"/>
          <w:i/>
          <w:iCs/>
          <w:sz w:val="22"/>
          <w:szCs w:val="22"/>
        </w:rPr>
        <w:t>State</w:t>
      </w:r>
      <w:r>
        <w:rPr>
          <w:rFonts w:cstheme="minorHAnsi"/>
          <w:sz w:val="22"/>
          <w:szCs w:val="22"/>
        </w:rPr>
        <w:t xml:space="preserve"> object </w:t>
      </w:r>
      <w:r w:rsidRPr="00C57BCF">
        <w:rPr>
          <w:rFonts w:ascii="Consolas" w:hAnsi="Consolas" w:cstheme="minorHAnsi"/>
          <w:i/>
          <w:iCs/>
          <w:sz w:val="22"/>
          <w:szCs w:val="22"/>
        </w:rPr>
        <w:t>state</w:t>
      </w:r>
      <w:r>
        <w:rPr>
          <w:rFonts w:cstheme="minorHAnsi"/>
          <w:sz w:val="22"/>
          <w:szCs w:val="22"/>
        </w:rPr>
        <w:t xml:space="preserve"> and return a </w:t>
      </w:r>
      <w:r>
        <w:rPr>
          <w:rFonts w:cstheme="minorHAnsi"/>
          <w:sz w:val="22"/>
          <w:szCs w:val="22"/>
        </w:rPr>
        <w:t xml:space="preserve">list of </w:t>
      </w:r>
      <w:r w:rsidRPr="00C57BCF">
        <w:rPr>
          <w:rFonts w:ascii="Consolas" w:hAnsi="Consolas" w:cstheme="minorHAnsi"/>
          <w:i/>
          <w:iCs/>
          <w:sz w:val="22"/>
          <w:szCs w:val="22"/>
        </w:rPr>
        <w:t>State</w:t>
      </w:r>
      <w:r>
        <w:rPr>
          <w:rFonts w:cstheme="minorHAnsi"/>
          <w:sz w:val="22"/>
          <w:szCs w:val="22"/>
        </w:rPr>
        <w:t xml:space="preserve"> object indicating it’s neighbours</w:t>
      </w:r>
      <w:r>
        <w:rPr>
          <w:rFonts w:cstheme="minorHAnsi"/>
          <w:sz w:val="22"/>
          <w:szCs w:val="22"/>
        </w:rPr>
        <w:t>.</w:t>
      </w:r>
    </w:p>
    <w:p w14:paraId="7DCD8F25" w14:textId="51F981CA" w:rsidR="00C57BCF" w:rsidRDefault="00C57BCF" w:rsidP="00C57BCF">
      <w:pPr>
        <w:pStyle w:val="ListParagraph"/>
        <w:spacing w:before="240"/>
        <w:ind w:left="426"/>
        <w:rPr>
          <w:rFonts w:ascii="Consolas" w:hAnsi="Consolas"/>
          <w:b/>
          <w:bCs/>
          <w:sz w:val="22"/>
          <w:szCs w:val="22"/>
        </w:rPr>
      </w:pPr>
    </w:p>
    <w:p w14:paraId="6BF50C41" w14:textId="27C8BC1B" w:rsidR="00C57BCF" w:rsidRDefault="00C57BCF" w:rsidP="00C57BCF">
      <w:pPr>
        <w:pStyle w:val="ListParagraph"/>
        <w:spacing w:before="240"/>
        <w:ind w:left="426"/>
        <w:rPr>
          <w:rFonts w:ascii="Consolas" w:hAnsi="Consolas"/>
          <w:b/>
          <w:bCs/>
          <w:sz w:val="22"/>
          <w:szCs w:val="22"/>
        </w:rPr>
      </w:pPr>
    </w:p>
    <w:p w14:paraId="5AE53159" w14:textId="77777777" w:rsidR="00C57BCF" w:rsidRDefault="00C57BCF" w:rsidP="00C57BCF">
      <w:pPr>
        <w:pStyle w:val="ListParagraph"/>
        <w:spacing w:before="240"/>
        <w:ind w:left="426"/>
        <w:rPr>
          <w:rFonts w:ascii="Consolas" w:hAnsi="Consolas"/>
          <w:b/>
          <w:bCs/>
          <w:sz w:val="22"/>
          <w:szCs w:val="22"/>
        </w:rPr>
      </w:pPr>
    </w:p>
    <w:p w14:paraId="417A0F88" w14:textId="70F4E3A1" w:rsidR="00356224" w:rsidRPr="00F25A6A" w:rsidRDefault="00356224" w:rsidP="00192EDB">
      <w:pPr>
        <w:pStyle w:val="ListParagraph"/>
        <w:numPr>
          <w:ilvl w:val="0"/>
          <w:numId w:val="1"/>
        </w:numPr>
        <w:spacing w:before="240"/>
        <w:ind w:left="426" w:hanging="283"/>
        <w:rPr>
          <w:rFonts w:ascii="Consolas" w:hAnsi="Consolas"/>
          <w:b/>
          <w:bCs/>
          <w:sz w:val="22"/>
          <w:szCs w:val="22"/>
        </w:rPr>
      </w:pPr>
      <w:r w:rsidRPr="00F25A6A">
        <w:rPr>
          <w:rFonts w:ascii="Consolas" w:hAnsi="Consolas"/>
          <w:b/>
          <w:bCs/>
          <w:sz w:val="22"/>
          <w:szCs w:val="22"/>
        </w:rPr>
        <w:t>solver.py</w:t>
      </w:r>
    </w:p>
    <w:p w14:paraId="73842EF1" w14:textId="60C2A839" w:rsidR="00FF3EEC" w:rsidRPr="00F25A6A" w:rsidRDefault="00FF3EEC" w:rsidP="00E24259">
      <w:pPr>
        <w:spacing w:after="0"/>
        <w:ind w:left="426"/>
        <w:rPr>
          <w:sz w:val="22"/>
          <w:szCs w:val="22"/>
        </w:rPr>
      </w:pPr>
      <w:r w:rsidRPr="00F25A6A">
        <w:rPr>
          <w:sz w:val="22"/>
          <w:szCs w:val="22"/>
        </w:rPr>
        <w:t>Defines the functions and classes used to solve the problem.</w:t>
      </w:r>
    </w:p>
    <w:p w14:paraId="26BC6B20" w14:textId="09CE5979" w:rsidR="00FF3EEC" w:rsidRPr="00F25A6A" w:rsidRDefault="00FF3EEC" w:rsidP="00FF3EEC">
      <w:pPr>
        <w:ind w:left="426"/>
        <w:rPr>
          <w:sz w:val="22"/>
          <w:szCs w:val="22"/>
        </w:rPr>
      </w:pPr>
      <w:r w:rsidRPr="00F25A6A">
        <w:rPr>
          <w:sz w:val="22"/>
          <w:szCs w:val="22"/>
        </w:rPr>
        <w:t>In which:</w:t>
      </w:r>
    </w:p>
    <w:p w14:paraId="0D345DAD" w14:textId="12846E79" w:rsidR="007550E3" w:rsidRPr="00F25A6A" w:rsidRDefault="001248AE" w:rsidP="007550E3">
      <w:pPr>
        <w:pStyle w:val="ListParagraph"/>
        <w:numPr>
          <w:ilvl w:val="1"/>
          <w:numId w:val="1"/>
        </w:numPr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readInputFromFile(fileDir</w:t>
      </w:r>
      <w:r w:rsidR="00183290" w:rsidRPr="00F25A6A">
        <w:rPr>
          <w:rFonts w:ascii="Consolas" w:hAnsi="Consolas"/>
          <w:i/>
          <w:iCs/>
          <w:sz w:val="22"/>
          <w:szCs w:val="22"/>
        </w:rPr>
        <w:t>ectory</w:t>
      </w:r>
      <w:r w:rsidRPr="00F25A6A">
        <w:rPr>
          <w:rFonts w:ascii="Consolas" w:hAnsi="Consolas"/>
          <w:i/>
          <w:iCs/>
          <w:sz w:val="22"/>
          <w:szCs w:val="22"/>
        </w:rPr>
        <w:t>): Problem</w:t>
      </w:r>
    </w:p>
    <w:p w14:paraId="7D8EE49B" w14:textId="085B50F6" w:rsidR="00217EC9" w:rsidRPr="00F25A6A" w:rsidRDefault="00217EC9" w:rsidP="00217EC9">
      <w:pPr>
        <w:pStyle w:val="ListParagraph"/>
        <w:ind w:left="993"/>
        <w:rPr>
          <w:sz w:val="22"/>
          <w:szCs w:val="22"/>
        </w:rPr>
      </w:pPr>
      <w:r w:rsidRPr="00F25A6A">
        <w:rPr>
          <w:sz w:val="22"/>
          <w:szCs w:val="22"/>
        </w:rPr>
        <w:t xml:space="preserve">Take in the directory to the input file, read the file as a list of </w:t>
      </w:r>
      <w:r w:rsidR="00AE56FE" w:rsidRPr="00F25A6A">
        <w:rPr>
          <w:sz w:val="22"/>
          <w:szCs w:val="22"/>
        </w:rPr>
        <w:t xml:space="preserve">string </w:t>
      </w:r>
      <w:r w:rsidR="00AE56FE" w:rsidRPr="00F25A6A">
        <w:rPr>
          <w:rFonts w:ascii="Consolas" w:hAnsi="Consolas"/>
          <w:i/>
          <w:iCs/>
          <w:sz w:val="22"/>
          <w:szCs w:val="22"/>
        </w:rPr>
        <w:t>lineList</w:t>
      </w:r>
      <w:r w:rsidRPr="00F25A6A">
        <w:rPr>
          <w:sz w:val="22"/>
          <w:szCs w:val="22"/>
        </w:rPr>
        <w:t xml:space="preserve">, call </w:t>
      </w:r>
      <w:r w:rsidRPr="00F25A6A">
        <w:rPr>
          <w:rFonts w:ascii="Consolas" w:hAnsi="Consolas"/>
          <w:i/>
          <w:iCs/>
          <w:sz w:val="22"/>
          <w:szCs w:val="22"/>
        </w:rPr>
        <w:t>readInput(lineList)</w:t>
      </w:r>
      <w:r w:rsidRPr="00F25A6A">
        <w:rPr>
          <w:sz w:val="22"/>
          <w:szCs w:val="22"/>
        </w:rPr>
        <w:t xml:space="preserve"> and return a class Problem.</w:t>
      </w:r>
    </w:p>
    <w:p w14:paraId="558B6B16" w14:textId="3356B006" w:rsidR="007550E3" w:rsidRPr="00F25A6A" w:rsidRDefault="007550E3" w:rsidP="007550E3">
      <w:pPr>
        <w:pStyle w:val="ListParagraph"/>
        <w:numPr>
          <w:ilvl w:val="1"/>
          <w:numId w:val="1"/>
        </w:numPr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readInput(input): Problem</w:t>
      </w:r>
    </w:p>
    <w:p w14:paraId="1FABA23C" w14:textId="6E4AF3EA" w:rsidR="00AE56FE" w:rsidRPr="00F25A6A" w:rsidRDefault="00AE56FE" w:rsidP="00AE56FE">
      <w:pPr>
        <w:pStyle w:val="ListParagraph"/>
        <w:ind w:left="993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Take in the input string as list, the string should follow the format defined in the problem specification.</w:t>
      </w:r>
    </w:p>
    <w:p w14:paraId="7469C0EE" w14:textId="72D78C5C" w:rsidR="00AE56FE" w:rsidRPr="00F25A6A" w:rsidRDefault="00AE56FE" w:rsidP="00AE56FE">
      <w:pPr>
        <w:pStyle w:val="ListParagraph"/>
        <w:ind w:left="993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The function resolves this list and create a corresponding </w:t>
      </w:r>
      <w:r w:rsidRPr="00F25A6A">
        <w:rPr>
          <w:rFonts w:ascii="Consolas" w:hAnsi="Consolas" w:cstheme="minorHAnsi"/>
          <w:i/>
          <w:iCs/>
          <w:sz w:val="22"/>
          <w:szCs w:val="22"/>
        </w:rPr>
        <w:t>Problem</w:t>
      </w:r>
      <w:r w:rsidRPr="00F25A6A">
        <w:rPr>
          <w:rFonts w:cstheme="minorHAnsi"/>
          <w:sz w:val="22"/>
          <w:szCs w:val="22"/>
        </w:rPr>
        <w:t xml:space="preserve"> object and return it.</w:t>
      </w:r>
    </w:p>
    <w:p w14:paraId="44DB6FB7" w14:textId="70D7E7C8" w:rsidR="001248AE" w:rsidRPr="00F25A6A" w:rsidRDefault="001248AE" w:rsidP="007550E3">
      <w:pPr>
        <w:pStyle w:val="ListParagraph"/>
        <w:numPr>
          <w:ilvl w:val="1"/>
          <w:numId w:val="1"/>
        </w:numPr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>writeOutputToFile(</w:t>
      </w:r>
      <w:r w:rsidR="00183290" w:rsidRPr="00F25A6A">
        <w:rPr>
          <w:rFonts w:ascii="Consolas" w:hAnsi="Consolas"/>
          <w:i/>
          <w:iCs/>
          <w:sz w:val="22"/>
          <w:szCs w:val="22"/>
        </w:rPr>
        <w:t>fileDirectory</w:t>
      </w:r>
      <w:r w:rsidRPr="00F25A6A">
        <w:rPr>
          <w:rFonts w:ascii="Consolas" w:hAnsi="Consolas"/>
          <w:i/>
          <w:iCs/>
          <w:sz w:val="22"/>
          <w:szCs w:val="22"/>
        </w:rPr>
        <w:t xml:space="preserve">, </w:t>
      </w:r>
      <w:r w:rsidRPr="00F25A6A">
        <w:rPr>
          <w:rFonts w:ascii="Consolas" w:hAnsi="Consolas"/>
          <w:i/>
          <w:iCs/>
          <w:sz w:val="22"/>
          <w:szCs w:val="22"/>
        </w:rPr>
        <w:t>output)</w:t>
      </w:r>
      <w:r w:rsidRPr="00F25A6A">
        <w:rPr>
          <w:rFonts w:ascii="Consolas" w:hAnsi="Consolas"/>
          <w:i/>
          <w:iCs/>
          <w:sz w:val="22"/>
          <w:szCs w:val="22"/>
        </w:rPr>
        <w:t>: None</w:t>
      </w:r>
    </w:p>
    <w:p w14:paraId="342E103A" w14:textId="6C214FA9" w:rsidR="00C6751B" w:rsidRPr="00F25A6A" w:rsidRDefault="00C6751B" w:rsidP="00C6751B">
      <w:pPr>
        <w:pStyle w:val="ListParagraph"/>
        <w:ind w:left="993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Take in a directory and the output string.</w:t>
      </w:r>
    </w:p>
    <w:p w14:paraId="54F9FEF4" w14:textId="50C90EC9" w:rsidR="00C6751B" w:rsidRPr="00F25A6A" w:rsidRDefault="00C6751B" w:rsidP="00C6751B">
      <w:pPr>
        <w:pStyle w:val="ListParagraph"/>
        <w:ind w:left="993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Create the file if not existed and print the output string to that file.</w:t>
      </w:r>
    </w:p>
    <w:p w14:paraId="750FCFF1" w14:textId="01300B6A" w:rsidR="001248AE" w:rsidRPr="00F25A6A" w:rsidRDefault="001248AE" w:rsidP="00FF3EEC">
      <w:pPr>
        <w:pStyle w:val="ListParagraph"/>
        <w:numPr>
          <w:ilvl w:val="1"/>
          <w:numId w:val="1"/>
        </w:numPr>
        <w:ind w:left="851" w:hanging="284"/>
        <w:rPr>
          <w:rFonts w:ascii="Consolas" w:hAnsi="Consolas"/>
          <w:i/>
          <w:iCs/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t xml:space="preserve">ManhattanHeuristic(problem, </w:t>
      </w:r>
      <w:r w:rsidR="00C6751B" w:rsidRPr="00F25A6A">
        <w:rPr>
          <w:rFonts w:ascii="Consolas" w:hAnsi="Consolas"/>
          <w:i/>
          <w:iCs/>
          <w:sz w:val="22"/>
          <w:szCs w:val="22"/>
        </w:rPr>
        <w:t>currentState</w:t>
      </w:r>
      <w:r w:rsidRPr="00F25A6A">
        <w:rPr>
          <w:rFonts w:ascii="Consolas" w:hAnsi="Consolas"/>
          <w:i/>
          <w:iCs/>
          <w:sz w:val="22"/>
          <w:szCs w:val="22"/>
        </w:rPr>
        <w:t>)</w:t>
      </w:r>
      <w:r w:rsidRPr="00F25A6A">
        <w:rPr>
          <w:rFonts w:ascii="Consolas" w:hAnsi="Consolas"/>
          <w:i/>
          <w:iCs/>
          <w:sz w:val="22"/>
          <w:szCs w:val="22"/>
        </w:rPr>
        <w:t>:</w:t>
      </w:r>
      <w:r w:rsidRPr="00F25A6A">
        <w:rPr>
          <w:rFonts w:ascii="Consolas" w:hAnsi="Consolas"/>
          <w:i/>
          <w:iCs/>
          <w:sz w:val="22"/>
          <w:szCs w:val="22"/>
        </w:rPr>
        <w:t xml:space="preserve"> Heuristic</w:t>
      </w:r>
    </w:p>
    <w:p w14:paraId="70894EB7" w14:textId="2DA84288" w:rsidR="00E24259" w:rsidRPr="00F25A6A" w:rsidRDefault="00C6751B" w:rsidP="00E24259">
      <w:pPr>
        <w:pStyle w:val="ListParagraph"/>
        <w:ind w:left="993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Take in a </w:t>
      </w:r>
      <w:r w:rsidRPr="00F25A6A">
        <w:rPr>
          <w:rFonts w:ascii="Consolas" w:hAnsi="Consolas" w:cstheme="minorHAnsi"/>
          <w:i/>
          <w:iCs/>
          <w:sz w:val="22"/>
          <w:szCs w:val="22"/>
        </w:rPr>
        <w:t>Problem</w:t>
      </w:r>
      <w:r w:rsidRPr="00F25A6A">
        <w:rPr>
          <w:rFonts w:cstheme="minorHAnsi"/>
          <w:sz w:val="22"/>
          <w:szCs w:val="22"/>
        </w:rPr>
        <w:t xml:space="preserve"> object and a </w:t>
      </w:r>
      <w:r w:rsidRPr="00F25A6A">
        <w:rPr>
          <w:rFonts w:ascii="Consolas" w:hAnsi="Consolas" w:cstheme="minorHAnsi"/>
          <w:i/>
          <w:iCs/>
          <w:sz w:val="22"/>
          <w:szCs w:val="22"/>
        </w:rPr>
        <w:t>State</w:t>
      </w:r>
      <w:r w:rsidRPr="00F25A6A">
        <w:rPr>
          <w:rFonts w:cstheme="minorHAnsi"/>
          <w:sz w:val="22"/>
          <w:szCs w:val="22"/>
        </w:rPr>
        <w:t xml:space="preserve"> object</w:t>
      </w:r>
      <w:r w:rsidR="00E24259" w:rsidRPr="00F25A6A">
        <w:rPr>
          <w:rFonts w:cstheme="minorHAnsi"/>
          <w:sz w:val="22"/>
          <w:szCs w:val="22"/>
        </w:rPr>
        <w:t xml:space="preserve">, return a </w:t>
      </w:r>
      <w:r w:rsidR="00E24259" w:rsidRPr="00F25A6A">
        <w:rPr>
          <w:rFonts w:ascii="Consolas" w:hAnsi="Consolas"/>
          <w:i/>
          <w:iCs/>
          <w:sz w:val="22"/>
          <w:szCs w:val="22"/>
        </w:rPr>
        <w:t>Heuristic</w:t>
      </w:r>
      <w:r w:rsidR="00E24259" w:rsidRPr="00F25A6A">
        <w:rPr>
          <w:rFonts w:cstheme="minorHAnsi"/>
          <w:sz w:val="22"/>
          <w:szCs w:val="22"/>
        </w:rPr>
        <w:t xml:space="preserve"> object that define the heuristic value of the </w:t>
      </w:r>
      <w:r w:rsidR="00E24259" w:rsidRPr="00F25A6A">
        <w:rPr>
          <w:rFonts w:ascii="Consolas" w:hAnsi="Consolas"/>
          <w:i/>
          <w:iCs/>
          <w:sz w:val="22"/>
          <w:szCs w:val="22"/>
        </w:rPr>
        <w:t>currentState</w:t>
      </w:r>
      <w:r w:rsidR="00E24259" w:rsidRPr="00F25A6A">
        <w:rPr>
          <w:rFonts w:cstheme="minorHAnsi"/>
          <w:sz w:val="22"/>
          <w:szCs w:val="22"/>
        </w:rPr>
        <w:t>.</w:t>
      </w:r>
    </w:p>
    <w:p w14:paraId="71C82F3A" w14:textId="77777777" w:rsidR="00C57BCF" w:rsidRDefault="00C57BCF">
      <w:pPr>
        <w:rPr>
          <w:rFonts w:ascii="Consolas" w:hAnsi="Consolas"/>
          <w:i/>
          <w:iCs/>
          <w:sz w:val="22"/>
          <w:szCs w:val="22"/>
        </w:rPr>
      </w:pPr>
      <w:r>
        <w:rPr>
          <w:rFonts w:ascii="Consolas" w:hAnsi="Consolas"/>
          <w:i/>
          <w:iCs/>
          <w:sz w:val="22"/>
          <w:szCs w:val="22"/>
        </w:rPr>
        <w:br w:type="page"/>
      </w:r>
    </w:p>
    <w:p w14:paraId="14E554AD" w14:textId="32E40CB4" w:rsidR="007550E3" w:rsidRPr="00F25A6A" w:rsidRDefault="007550E3" w:rsidP="00FF3EEC">
      <w:pPr>
        <w:pStyle w:val="ListParagraph"/>
        <w:numPr>
          <w:ilvl w:val="1"/>
          <w:numId w:val="1"/>
        </w:numPr>
        <w:ind w:left="851" w:hanging="284"/>
        <w:rPr>
          <w:sz w:val="22"/>
          <w:szCs w:val="22"/>
        </w:rPr>
      </w:pPr>
      <w:r w:rsidRPr="00F25A6A">
        <w:rPr>
          <w:rFonts w:ascii="Consolas" w:hAnsi="Consolas"/>
          <w:i/>
          <w:iCs/>
          <w:sz w:val="22"/>
          <w:szCs w:val="22"/>
        </w:rPr>
        <w:lastRenderedPageBreak/>
        <w:t>Solver: class</w:t>
      </w:r>
    </w:p>
    <w:p w14:paraId="1668AE39" w14:textId="4567AA58" w:rsidR="00E24259" w:rsidRPr="00F25A6A" w:rsidRDefault="00E24259" w:rsidP="00E24259">
      <w:pPr>
        <w:pStyle w:val="ListParagraph"/>
        <w:ind w:left="993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A static class that defines the searching algorithms and their utility functions.</w:t>
      </w:r>
    </w:p>
    <w:p w14:paraId="46639082" w14:textId="11D2EF81" w:rsidR="00E24259" w:rsidRPr="00F25A6A" w:rsidRDefault="00E24259" w:rsidP="00E24259">
      <w:pPr>
        <w:pStyle w:val="ListParagraph"/>
        <w:ind w:left="993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Includes:</w:t>
      </w:r>
    </w:p>
    <w:p w14:paraId="4025D3FA" w14:textId="0A0DE28A" w:rsidR="00E24259" w:rsidRPr="00F25A6A" w:rsidRDefault="00E24259" w:rsidP="00E24259">
      <w:pPr>
        <w:pStyle w:val="ListParagraph"/>
        <w:numPr>
          <w:ilvl w:val="2"/>
          <w:numId w:val="1"/>
        </w:numPr>
        <w:ind w:left="1418" w:hanging="284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Searching algorithms:</w:t>
      </w:r>
    </w:p>
    <w:p w14:paraId="51B87251" w14:textId="67C1944C" w:rsidR="00AA5040" w:rsidRPr="00F25A6A" w:rsidRDefault="00AA5040" w:rsidP="006D473E">
      <w:pPr>
        <w:pStyle w:val="ListParagraph"/>
        <w:ind w:left="1560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Take in a </w:t>
      </w:r>
      <w:r w:rsidRPr="00F25A6A">
        <w:rPr>
          <w:rFonts w:ascii="Consolas" w:hAnsi="Consolas" w:cstheme="minorHAnsi"/>
          <w:i/>
          <w:iCs/>
          <w:sz w:val="22"/>
          <w:szCs w:val="22"/>
        </w:rPr>
        <w:t>Problem</w:t>
      </w:r>
      <w:r w:rsidRPr="00F25A6A">
        <w:rPr>
          <w:rFonts w:cstheme="minorHAnsi"/>
          <w:sz w:val="22"/>
          <w:szCs w:val="22"/>
        </w:rPr>
        <w:t xml:space="preserve"> object and return a string, which can be a success or failed message.</w:t>
      </w:r>
    </w:p>
    <w:p w14:paraId="15E97D13" w14:textId="0677355C" w:rsidR="00E24259" w:rsidRPr="00F25A6A" w:rsidRDefault="00E24259" w:rsidP="006D473E">
      <w:pPr>
        <w:pStyle w:val="ListParagraph"/>
        <w:numPr>
          <w:ilvl w:val="3"/>
          <w:numId w:val="1"/>
        </w:numPr>
        <w:ind w:left="1985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U</w:t>
      </w:r>
      <w:r w:rsidR="00AA5040" w:rsidRPr="00F25A6A">
        <w:rPr>
          <w:rFonts w:ascii="Consolas" w:hAnsi="Consolas" w:cstheme="minorHAnsi"/>
          <w:i/>
          <w:iCs/>
          <w:sz w:val="22"/>
          <w:szCs w:val="22"/>
        </w:rPr>
        <w:t>CS</w:t>
      </w:r>
      <w:r w:rsidRPr="00F25A6A">
        <w:rPr>
          <w:rFonts w:ascii="Consolas" w:hAnsi="Consolas" w:cstheme="minorHAnsi"/>
          <w:i/>
          <w:iCs/>
          <w:sz w:val="22"/>
          <w:szCs w:val="22"/>
        </w:rPr>
        <w:t>(problem): string</w:t>
      </w:r>
    </w:p>
    <w:p w14:paraId="388FDA73" w14:textId="101B0BB2" w:rsidR="00AA5040" w:rsidRPr="00F25A6A" w:rsidRDefault="00AA5040" w:rsidP="00EE339E">
      <w:pPr>
        <w:pStyle w:val="ListParagraph"/>
        <w:ind w:left="2127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Define the Uniform Cost Search algorithm.</w:t>
      </w:r>
    </w:p>
    <w:p w14:paraId="6735BD63" w14:textId="77777777" w:rsidR="00AA5040" w:rsidRPr="00F25A6A" w:rsidRDefault="00E24259" w:rsidP="006D473E">
      <w:pPr>
        <w:pStyle w:val="ListParagraph"/>
        <w:numPr>
          <w:ilvl w:val="3"/>
          <w:numId w:val="1"/>
        </w:numPr>
        <w:ind w:left="1985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IDS</w:t>
      </w:r>
      <w:r w:rsidRPr="00F25A6A">
        <w:rPr>
          <w:rFonts w:ascii="Consolas" w:hAnsi="Consolas" w:cstheme="minorHAnsi"/>
          <w:i/>
          <w:iCs/>
          <w:sz w:val="22"/>
          <w:szCs w:val="22"/>
        </w:rPr>
        <w:t>(problem): string</w:t>
      </w:r>
    </w:p>
    <w:p w14:paraId="202CFB03" w14:textId="789C62A9" w:rsidR="00E24259" w:rsidRPr="00F25A6A" w:rsidRDefault="00AA5040" w:rsidP="00F821C7">
      <w:pPr>
        <w:pStyle w:val="ListParagraph"/>
        <w:ind w:left="2127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Define the </w:t>
      </w:r>
      <w:r w:rsidRPr="00F25A6A">
        <w:rPr>
          <w:rFonts w:cstheme="minorHAnsi"/>
          <w:sz w:val="22"/>
          <w:szCs w:val="22"/>
        </w:rPr>
        <w:t>Iterative</w:t>
      </w:r>
      <w:r w:rsidRPr="00F25A6A">
        <w:rPr>
          <w:rFonts w:cstheme="minorHAnsi"/>
          <w:sz w:val="22"/>
          <w:szCs w:val="22"/>
        </w:rPr>
        <w:t xml:space="preserve"> Deepening </w:t>
      </w:r>
      <w:r w:rsidRPr="00F25A6A">
        <w:rPr>
          <w:rFonts w:cstheme="minorHAnsi"/>
          <w:sz w:val="22"/>
          <w:szCs w:val="22"/>
        </w:rPr>
        <w:t xml:space="preserve">Depth-First </w:t>
      </w:r>
      <w:r w:rsidRPr="00F25A6A">
        <w:rPr>
          <w:rFonts w:cstheme="minorHAnsi"/>
          <w:sz w:val="22"/>
          <w:szCs w:val="22"/>
        </w:rPr>
        <w:t>Search algorithm</w:t>
      </w:r>
      <w:r w:rsidRPr="00F25A6A">
        <w:rPr>
          <w:rFonts w:cstheme="minorHAnsi"/>
          <w:sz w:val="22"/>
          <w:szCs w:val="22"/>
        </w:rPr>
        <w:t>.</w:t>
      </w:r>
    </w:p>
    <w:p w14:paraId="2C80D802" w14:textId="5A158010" w:rsidR="00AA5040" w:rsidRPr="00F25A6A" w:rsidRDefault="00E24259" w:rsidP="006D473E">
      <w:pPr>
        <w:pStyle w:val="ListParagraph"/>
        <w:numPr>
          <w:ilvl w:val="3"/>
          <w:numId w:val="1"/>
        </w:numPr>
        <w:ind w:left="1985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DLS</w:t>
      </w:r>
      <w:r w:rsidRPr="00F25A6A">
        <w:rPr>
          <w:rFonts w:ascii="Consolas" w:hAnsi="Consolas" w:cstheme="minorHAnsi"/>
          <w:i/>
          <w:iCs/>
          <w:sz w:val="22"/>
          <w:szCs w:val="22"/>
        </w:rPr>
        <w:t>(problem</w:t>
      </w:r>
      <w:r w:rsidR="00AA5040" w:rsidRPr="00F25A6A">
        <w:rPr>
          <w:rFonts w:ascii="Consolas" w:hAnsi="Consolas" w:cstheme="minorHAnsi"/>
          <w:i/>
          <w:iCs/>
          <w:sz w:val="22"/>
          <w:szCs w:val="22"/>
        </w:rPr>
        <w:t>, depthLimit</w:t>
      </w:r>
      <w:r w:rsidRPr="00F25A6A">
        <w:rPr>
          <w:rFonts w:ascii="Consolas" w:hAnsi="Consolas" w:cstheme="minorHAnsi"/>
          <w:i/>
          <w:iCs/>
          <w:sz w:val="22"/>
          <w:szCs w:val="22"/>
        </w:rPr>
        <w:t>): string</w:t>
      </w:r>
    </w:p>
    <w:p w14:paraId="154A2201" w14:textId="2281D3AC" w:rsidR="00E24259" w:rsidRPr="00F25A6A" w:rsidRDefault="00AA5040" w:rsidP="00A548F1">
      <w:pPr>
        <w:pStyle w:val="ListParagraph"/>
        <w:ind w:left="2127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Define the </w:t>
      </w:r>
      <w:r w:rsidRPr="00F25A6A">
        <w:rPr>
          <w:rFonts w:cstheme="minorHAnsi"/>
          <w:sz w:val="22"/>
          <w:szCs w:val="22"/>
        </w:rPr>
        <w:t>Depth Limited Search</w:t>
      </w:r>
      <w:r w:rsidRPr="00F25A6A">
        <w:rPr>
          <w:rFonts w:cstheme="minorHAnsi"/>
          <w:sz w:val="22"/>
          <w:szCs w:val="22"/>
        </w:rPr>
        <w:t xml:space="preserve"> algorithm</w:t>
      </w:r>
      <w:r w:rsidRPr="00F25A6A">
        <w:rPr>
          <w:rFonts w:cstheme="minorHAnsi"/>
          <w:sz w:val="22"/>
          <w:szCs w:val="22"/>
        </w:rPr>
        <w:t>.</w:t>
      </w:r>
    </w:p>
    <w:p w14:paraId="06C38E2B" w14:textId="77777777" w:rsidR="00AA5040" w:rsidRPr="00F25A6A" w:rsidRDefault="00E24259" w:rsidP="006D473E">
      <w:pPr>
        <w:pStyle w:val="ListParagraph"/>
        <w:numPr>
          <w:ilvl w:val="3"/>
          <w:numId w:val="1"/>
        </w:numPr>
        <w:ind w:left="1985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GBFS</w:t>
      </w:r>
      <w:r w:rsidRPr="00F25A6A">
        <w:rPr>
          <w:rFonts w:ascii="Consolas" w:hAnsi="Consolas" w:cstheme="minorHAnsi"/>
          <w:i/>
          <w:iCs/>
          <w:sz w:val="22"/>
          <w:szCs w:val="22"/>
        </w:rPr>
        <w:t>(problem): string</w:t>
      </w:r>
    </w:p>
    <w:p w14:paraId="34214716" w14:textId="32969763" w:rsidR="00E24259" w:rsidRPr="00F25A6A" w:rsidRDefault="00AA5040" w:rsidP="00F90E03">
      <w:pPr>
        <w:pStyle w:val="ListParagraph"/>
        <w:ind w:left="2127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Define the </w:t>
      </w:r>
      <w:r w:rsidRPr="00F25A6A">
        <w:rPr>
          <w:rFonts w:cstheme="minorHAnsi"/>
          <w:sz w:val="22"/>
          <w:szCs w:val="22"/>
        </w:rPr>
        <w:t>Greedy Best-First Search</w:t>
      </w:r>
      <w:r w:rsidRPr="00F25A6A">
        <w:rPr>
          <w:rFonts w:cstheme="minorHAnsi"/>
          <w:sz w:val="22"/>
          <w:szCs w:val="22"/>
        </w:rPr>
        <w:t xml:space="preserve"> algorithm</w:t>
      </w:r>
    </w:p>
    <w:p w14:paraId="2B802DA0" w14:textId="77777777" w:rsidR="00AA5040" w:rsidRPr="00F25A6A" w:rsidRDefault="00E24259" w:rsidP="006D473E">
      <w:pPr>
        <w:pStyle w:val="ListParagraph"/>
        <w:numPr>
          <w:ilvl w:val="3"/>
          <w:numId w:val="1"/>
        </w:numPr>
        <w:ind w:left="1985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AStar</w:t>
      </w:r>
      <w:r w:rsidRPr="00F25A6A">
        <w:rPr>
          <w:rFonts w:ascii="Consolas" w:hAnsi="Consolas" w:cstheme="minorHAnsi"/>
          <w:i/>
          <w:iCs/>
          <w:sz w:val="22"/>
          <w:szCs w:val="22"/>
        </w:rPr>
        <w:t>(problem): string</w:t>
      </w:r>
    </w:p>
    <w:p w14:paraId="7CF376A9" w14:textId="441EE99C" w:rsidR="00AA5040" w:rsidRPr="00F25A6A" w:rsidRDefault="00AA5040" w:rsidP="00C57BCF">
      <w:pPr>
        <w:pStyle w:val="ListParagraph"/>
        <w:ind w:left="2127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Define the </w:t>
      </w:r>
      <w:r w:rsidRPr="00F25A6A">
        <w:rPr>
          <w:rFonts w:cstheme="minorHAnsi"/>
          <w:sz w:val="22"/>
          <w:szCs w:val="22"/>
        </w:rPr>
        <w:t>A*</w:t>
      </w:r>
      <w:r w:rsidRPr="00F25A6A">
        <w:rPr>
          <w:rFonts w:cstheme="minorHAnsi"/>
          <w:sz w:val="22"/>
          <w:szCs w:val="22"/>
        </w:rPr>
        <w:t xml:space="preserve"> algorithm</w:t>
      </w:r>
    </w:p>
    <w:p w14:paraId="28B92C2C" w14:textId="3DC30068" w:rsidR="00A31932" w:rsidRPr="00F25A6A" w:rsidRDefault="00A31932" w:rsidP="00A31932">
      <w:pPr>
        <w:pStyle w:val="ListParagraph"/>
        <w:numPr>
          <w:ilvl w:val="2"/>
          <w:numId w:val="1"/>
        </w:numPr>
        <w:ind w:left="1418" w:hanging="284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Utility functions:</w:t>
      </w:r>
    </w:p>
    <w:p w14:paraId="3C1298AA" w14:textId="231C2C47" w:rsidR="00A31932" w:rsidRPr="00F25A6A" w:rsidRDefault="00A31932" w:rsidP="00A31932">
      <w:pPr>
        <w:pStyle w:val="ListParagraph"/>
        <w:numPr>
          <w:ilvl w:val="3"/>
          <w:numId w:val="1"/>
        </w:numPr>
        <w:ind w:left="1843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c</w:t>
      </w:r>
      <w:r w:rsidRPr="00F25A6A">
        <w:rPr>
          <w:rFonts w:ascii="Consolas" w:hAnsi="Consolas" w:cstheme="minorHAnsi"/>
          <w:i/>
          <w:iCs/>
          <w:sz w:val="22"/>
          <w:szCs w:val="22"/>
        </w:rPr>
        <w:t>reateNewPQElem(</w:t>
      </w:r>
      <w:r w:rsidRPr="00F25A6A">
        <w:rPr>
          <w:rFonts w:ascii="Consolas" w:hAnsi="Consolas" w:cstheme="minorHAnsi"/>
          <w:i/>
          <w:iCs/>
          <w:sz w:val="22"/>
          <w:szCs w:val="22"/>
        </w:rPr>
        <w:t>currentState, parentNode, priorityValue, addedCost</w:t>
      </w:r>
      <w:r w:rsidRPr="00F25A6A">
        <w:rPr>
          <w:rFonts w:ascii="Consolas" w:hAnsi="Consolas" w:cstheme="minorHAnsi"/>
          <w:i/>
          <w:iCs/>
          <w:sz w:val="22"/>
          <w:szCs w:val="22"/>
        </w:rPr>
        <w:t>): FrontierElem</w:t>
      </w:r>
    </w:p>
    <w:p w14:paraId="0ADB7571" w14:textId="3B3DB43B" w:rsidR="00AA5040" w:rsidRPr="00F25A6A" w:rsidRDefault="00AA5040" w:rsidP="00AA5040">
      <w:pPr>
        <w:pStyle w:val="ListParagraph"/>
        <w:ind w:left="1985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Take in a </w:t>
      </w:r>
      <w:r w:rsidRPr="00F25A6A">
        <w:rPr>
          <w:rFonts w:ascii="Consolas" w:hAnsi="Consolas" w:cstheme="minorHAnsi"/>
          <w:i/>
          <w:iCs/>
          <w:sz w:val="22"/>
          <w:szCs w:val="22"/>
        </w:rPr>
        <w:t>State</w:t>
      </w:r>
      <w:r w:rsidRPr="00F25A6A">
        <w:rPr>
          <w:rFonts w:cstheme="minorHAnsi"/>
          <w:sz w:val="22"/>
          <w:szCs w:val="22"/>
        </w:rPr>
        <w:t xml:space="preserve">, </w:t>
      </w:r>
      <w:r w:rsidRPr="00F25A6A">
        <w:rPr>
          <w:rFonts w:ascii="Consolas" w:hAnsi="Consolas" w:cstheme="minorHAnsi"/>
          <w:i/>
          <w:iCs/>
          <w:sz w:val="22"/>
          <w:szCs w:val="22"/>
        </w:rPr>
        <w:t>Node</w:t>
      </w:r>
      <w:r w:rsidRPr="00F25A6A">
        <w:rPr>
          <w:rFonts w:cstheme="minorHAnsi"/>
          <w:sz w:val="22"/>
          <w:szCs w:val="22"/>
        </w:rPr>
        <w:t xml:space="preserve">, </w:t>
      </w:r>
      <w:r w:rsidRPr="00F25A6A">
        <w:rPr>
          <w:rFonts w:ascii="Consolas" w:hAnsi="Consolas" w:cstheme="minorHAnsi"/>
          <w:i/>
          <w:iCs/>
          <w:sz w:val="22"/>
          <w:szCs w:val="22"/>
        </w:rPr>
        <w:t>Priority</w:t>
      </w:r>
      <w:r w:rsidRPr="00F25A6A">
        <w:rPr>
          <w:rFonts w:cstheme="minorHAnsi"/>
          <w:sz w:val="22"/>
          <w:szCs w:val="22"/>
        </w:rPr>
        <w:t xml:space="preserve">, and </w:t>
      </w:r>
      <w:r w:rsidRPr="00F25A6A">
        <w:rPr>
          <w:rFonts w:ascii="Consolas" w:hAnsi="Consolas" w:cstheme="minorHAnsi"/>
          <w:i/>
          <w:iCs/>
          <w:sz w:val="22"/>
          <w:szCs w:val="22"/>
        </w:rPr>
        <w:t>Cost</w:t>
      </w:r>
      <w:r w:rsidRPr="00F25A6A">
        <w:rPr>
          <w:rFonts w:cstheme="minorHAnsi"/>
          <w:sz w:val="22"/>
          <w:szCs w:val="22"/>
        </w:rPr>
        <w:t xml:space="preserve"> object and return a corresponding </w:t>
      </w:r>
      <w:r w:rsidRPr="00F25A6A">
        <w:rPr>
          <w:rFonts w:ascii="Consolas" w:hAnsi="Consolas" w:cstheme="minorHAnsi"/>
          <w:i/>
          <w:iCs/>
          <w:sz w:val="22"/>
          <w:szCs w:val="22"/>
        </w:rPr>
        <w:t>FrontierElem</w:t>
      </w:r>
      <w:r w:rsidRPr="00F25A6A">
        <w:rPr>
          <w:rFonts w:cstheme="minorHAnsi"/>
          <w:sz w:val="22"/>
          <w:szCs w:val="22"/>
        </w:rPr>
        <w:t xml:space="preserve"> object.</w:t>
      </w:r>
    </w:p>
    <w:p w14:paraId="5A880441" w14:textId="77777777" w:rsidR="00F25A6A" w:rsidRPr="00F25A6A" w:rsidRDefault="00A31932" w:rsidP="00F25A6A">
      <w:pPr>
        <w:pStyle w:val="ListParagraph"/>
        <w:numPr>
          <w:ilvl w:val="3"/>
          <w:numId w:val="1"/>
        </w:numPr>
        <w:ind w:left="1843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s</w:t>
      </w:r>
      <w:r w:rsidRPr="00F25A6A">
        <w:rPr>
          <w:rFonts w:ascii="Consolas" w:hAnsi="Consolas" w:cstheme="minorHAnsi"/>
          <w:i/>
          <w:iCs/>
          <w:sz w:val="22"/>
          <w:szCs w:val="22"/>
        </w:rPr>
        <w:t>uccessMessage</w:t>
      </w:r>
      <w:r w:rsidRPr="00F25A6A">
        <w:rPr>
          <w:rFonts w:ascii="Consolas" w:hAnsi="Consolas" w:cstheme="minorHAnsi"/>
          <w:i/>
          <w:iCs/>
          <w:sz w:val="22"/>
          <w:szCs w:val="22"/>
        </w:rPr>
        <w:t>(finalNode, exploredStates): string</w:t>
      </w:r>
    </w:p>
    <w:p w14:paraId="0D49275C" w14:textId="74D13A08" w:rsidR="00A31932" w:rsidRPr="00F25A6A" w:rsidRDefault="00F25A6A" w:rsidP="00F25A6A">
      <w:pPr>
        <w:pStyle w:val="ListParagraph"/>
        <w:ind w:left="1985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 xml:space="preserve">Take in a </w:t>
      </w:r>
      <w:r w:rsidRPr="00F25A6A">
        <w:rPr>
          <w:rFonts w:ascii="Consolas" w:hAnsi="Consolas" w:cstheme="minorHAnsi"/>
          <w:i/>
          <w:iCs/>
          <w:sz w:val="22"/>
          <w:szCs w:val="22"/>
        </w:rPr>
        <w:t>Node</w:t>
      </w:r>
      <w:r w:rsidRPr="00F25A6A">
        <w:rPr>
          <w:rFonts w:cstheme="minorHAnsi"/>
          <w:sz w:val="22"/>
          <w:szCs w:val="22"/>
        </w:rPr>
        <w:t xml:space="preserve"> and an </w:t>
      </w:r>
      <w:r w:rsidRPr="00F25A6A">
        <w:rPr>
          <w:rFonts w:ascii="Consolas" w:hAnsi="Consolas"/>
          <w:i/>
          <w:iCs/>
          <w:sz w:val="22"/>
          <w:szCs w:val="22"/>
        </w:rPr>
        <w:t>ExploredStates</w:t>
      </w:r>
      <w:r w:rsidRPr="00F25A6A">
        <w:rPr>
          <w:rFonts w:cstheme="minorHAnsi"/>
          <w:sz w:val="22"/>
          <w:szCs w:val="22"/>
        </w:rPr>
        <w:t xml:space="preserve"> </w:t>
      </w:r>
      <w:r w:rsidRPr="00F25A6A">
        <w:rPr>
          <w:rFonts w:cstheme="minorHAnsi"/>
          <w:sz w:val="22"/>
          <w:szCs w:val="22"/>
        </w:rPr>
        <w:t>object and return a correspondin</w:t>
      </w:r>
      <w:r w:rsidRPr="00F25A6A">
        <w:rPr>
          <w:rFonts w:cstheme="minorHAnsi"/>
          <w:sz w:val="22"/>
          <w:szCs w:val="22"/>
        </w:rPr>
        <w:t>g success message</w:t>
      </w:r>
      <w:r w:rsidRPr="00F25A6A">
        <w:rPr>
          <w:rFonts w:cstheme="minorHAnsi"/>
          <w:sz w:val="22"/>
          <w:szCs w:val="22"/>
        </w:rPr>
        <w:t>.</w:t>
      </w:r>
    </w:p>
    <w:p w14:paraId="47068E46" w14:textId="77777777" w:rsidR="00F25A6A" w:rsidRPr="00F25A6A" w:rsidRDefault="00A31932" w:rsidP="00F25A6A">
      <w:pPr>
        <w:pStyle w:val="ListParagraph"/>
        <w:numPr>
          <w:ilvl w:val="3"/>
          <w:numId w:val="1"/>
        </w:numPr>
        <w:ind w:left="1843" w:hanging="283"/>
        <w:rPr>
          <w:rFonts w:ascii="Consolas" w:hAnsi="Consolas" w:cstheme="minorHAnsi"/>
          <w:i/>
          <w:iCs/>
          <w:sz w:val="22"/>
          <w:szCs w:val="22"/>
        </w:rPr>
      </w:pPr>
      <w:r w:rsidRPr="00F25A6A">
        <w:rPr>
          <w:rFonts w:ascii="Consolas" w:hAnsi="Consolas" w:cstheme="minorHAnsi"/>
          <w:i/>
          <w:iCs/>
          <w:sz w:val="22"/>
          <w:szCs w:val="22"/>
        </w:rPr>
        <w:t>failedMessage(exploredStates): string</w:t>
      </w:r>
    </w:p>
    <w:p w14:paraId="4A77A8DF" w14:textId="7C6E65AC" w:rsidR="00A31932" w:rsidRPr="00F25A6A" w:rsidRDefault="00F25A6A" w:rsidP="00F25A6A">
      <w:pPr>
        <w:pStyle w:val="ListParagraph"/>
        <w:ind w:left="1985"/>
        <w:rPr>
          <w:rFonts w:cstheme="minorHAnsi"/>
          <w:sz w:val="22"/>
          <w:szCs w:val="22"/>
        </w:rPr>
      </w:pPr>
      <w:r w:rsidRPr="00F25A6A">
        <w:rPr>
          <w:rFonts w:cstheme="minorHAnsi"/>
          <w:sz w:val="22"/>
          <w:szCs w:val="22"/>
        </w:rPr>
        <w:t>Take in</w:t>
      </w:r>
      <w:r w:rsidRPr="00F25A6A">
        <w:rPr>
          <w:rFonts w:cstheme="minorHAnsi"/>
          <w:sz w:val="22"/>
          <w:szCs w:val="22"/>
        </w:rPr>
        <w:t xml:space="preserve"> </w:t>
      </w:r>
      <w:r w:rsidRPr="00F25A6A">
        <w:rPr>
          <w:rFonts w:cstheme="minorHAnsi"/>
          <w:sz w:val="22"/>
          <w:szCs w:val="22"/>
        </w:rPr>
        <w:t xml:space="preserve">an </w:t>
      </w:r>
      <w:r w:rsidRPr="00F25A6A">
        <w:rPr>
          <w:rFonts w:ascii="Consolas" w:hAnsi="Consolas"/>
          <w:i/>
          <w:iCs/>
          <w:sz w:val="22"/>
          <w:szCs w:val="22"/>
        </w:rPr>
        <w:t>ExploredStates</w:t>
      </w:r>
      <w:r w:rsidRPr="00F25A6A">
        <w:rPr>
          <w:rFonts w:cstheme="minorHAnsi"/>
          <w:sz w:val="22"/>
          <w:szCs w:val="22"/>
        </w:rPr>
        <w:t xml:space="preserve"> object and return a corresponding </w:t>
      </w:r>
      <w:r w:rsidRPr="00F25A6A">
        <w:rPr>
          <w:rFonts w:cstheme="minorHAnsi"/>
          <w:sz w:val="22"/>
          <w:szCs w:val="22"/>
        </w:rPr>
        <w:t>failed</w:t>
      </w:r>
      <w:r w:rsidRPr="00F25A6A">
        <w:rPr>
          <w:rFonts w:cstheme="minorHAnsi"/>
          <w:sz w:val="22"/>
          <w:szCs w:val="22"/>
        </w:rPr>
        <w:t xml:space="preserve"> message.</w:t>
      </w:r>
    </w:p>
    <w:p w14:paraId="51DBBD87" w14:textId="77777777" w:rsidR="00D5729C" w:rsidRDefault="00D5729C" w:rsidP="00D5729C">
      <w:pPr>
        <w:pStyle w:val="ListParagraph"/>
        <w:ind w:left="426"/>
        <w:rPr>
          <w:rFonts w:ascii="Consolas" w:hAnsi="Consolas"/>
          <w:b/>
          <w:bCs/>
          <w:sz w:val="22"/>
          <w:szCs w:val="22"/>
        </w:rPr>
      </w:pPr>
    </w:p>
    <w:p w14:paraId="19E7DB9E" w14:textId="3DB13219" w:rsidR="00933120" w:rsidRPr="00F25A6A" w:rsidRDefault="00356224" w:rsidP="00933120">
      <w:pPr>
        <w:pStyle w:val="ListParagraph"/>
        <w:numPr>
          <w:ilvl w:val="0"/>
          <w:numId w:val="1"/>
        </w:numPr>
        <w:ind w:left="426" w:hanging="283"/>
        <w:rPr>
          <w:rFonts w:ascii="Consolas" w:hAnsi="Consolas"/>
          <w:b/>
          <w:bCs/>
          <w:sz w:val="22"/>
          <w:szCs w:val="22"/>
        </w:rPr>
      </w:pPr>
      <w:r w:rsidRPr="00F25A6A">
        <w:rPr>
          <w:rFonts w:ascii="Consolas" w:hAnsi="Consolas"/>
          <w:b/>
          <w:bCs/>
          <w:sz w:val="22"/>
          <w:szCs w:val="22"/>
        </w:rPr>
        <w:t>main.py</w:t>
      </w:r>
    </w:p>
    <w:p w14:paraId="297071A1" w14:textId="717D6D74" w:rsidR="00FF3EEC" w:rsidRPr="00F25A6A" w:rsidRDefault="00FF3EEC" w:rsidP="00FF3EEC">
      <w:pPr>
        <w:ind w:left="426"/>
        <w:rPr>
          <w:sz w:val="22"/>
          <w:szCs w:val="22"/>
        </w:rPr>
      </w:pPr>
      <w:r w:rsidRPr="00F25A6A">
        <w:rPr>
          <w:sz w:val="22"/>
          <w:szCs w:val="22"/>
        </w:rPr>
        <w:t>Used to read the input file and return the corresponding output to a new file.</w:t>
      </w:r>
    </w:p>
    <w:sectPr w:rsidR="00FF3EEC" w:rsidRPr="00F25A6A">
      <w:headerReference w:type="default" r:id="rId10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11BB3E" w14:textId="77777777" w:rsidR="00A57883" w:rsidRDefault="00A57883" w:rsidP="00897C63">
      <w:pPr>
        <w:spacing w:after="0" w:line="240" w:lineRule="auto"/>
      </w:pPr>
      <w:r>
        <w:separator/>
      </w:r>
    </w:p>
  </w:endnote>
  <w:endnote w:type="continuationSeparator" w:id="0">
    <w:p w14:paraId="35EEDA2D" w14:textId="77777777" w:rsidR="00A57883" w:rsidRDefault="00A57883" w:rsidP="00897C6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02005823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5B5FF15" w14:textId="4EF2AD96" w:rsidR="00FF3EEC" w:rsidRDefault="00FF3EE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42CDC9D2" w14:textId="77777777" w:rsidR="00FF3EEC" w:rsidRDefault="00FF3EE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64F056" w14:textId="77777777" w:rsidR="00A57883" w:rsidRDefault="00A57883" w:rsidP="00897C63">
      <w:pPr>
        <w:spacing w:after="0" w:line="240" w:lineRule="auto"/>
      </w:pPr>
      <w:r>
        <w:separator/>
      </w:r>
    </w:p>
  </w:footnote>
  <w:footnote w:type="continuationSeparator" w:id="0">
    <w:p w14:paraId="6B0B93CE" w14:textId="77777777" w:rsidR="00A57883" w:rsidRDefault="00A57883" w:rsidP="00897C6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AAE6A3" w14:textId="0A0BB527" w:rsidR="00897C63" w:rsidRPr="00897C63" w:rsidRDefault="00897C63" w:rsidP="00897C63">
    <w:pPr>
      <w:pStyle w:val="Header"/>
      <w:jc w:val="right"/>
      <w:rPr>
        <w:i/>
        <w:iCs/>
        <w:sz w:val="24"/>
        <w:szCs w:val="24"/>
      </w:rPr>
    </w:pPr>
    <w:r w:rsidRPr="00897C63">
      <w:rPr>
        <w:i/>
        <w:iCs/>
        <w:sz w:val="24"/>
        <w:szCs w:val="24"/>
      </w:rPr>
      <w:t xml:space="preserve">Course: CS420 – </w:t>
    </w:r>
    <w:r w:rsidR="00AE56FE" w:rsidRPr="00897C63">
      <w:rPr>
        <w:i/>
        <w:iCs/>
        <w:sz w:val="24"/>
        <w:szCs w:val="24"/>
      </w:rPr>
      <w:t>Artificial</w:t>
    </w:r>
    <w:r w:rsidRPr="00897C63">
      <w:rPr>
        <w:i/>
        <w:iCs/>
        <w:sz w:val="24"/>
        <w:szCs w:val="24"/>
      </w:rPr>
      <w:t xml:space="preserve"> Intelligence</w:t>
    </w:r>
  </w:p>
  <w:p w14:paraId="3CE8D399" w14:textId="7BC6AADC" w:rsidR="00897C63" w:rsidRPr="00897C63" w:rsidRDefault="00897C63" w:rsidP="00897C63">
    <w:pPr>
      <w:pStyle w:val="Header"/>
      <w:jc w:val="right"/>
      <w:rPr>
        <w:i/>
        <w:iCs/>
        <w:sz w:val="24"/>
        <w:szCs w:val="24"/>
      </w:rPr>
    </w:pPr>
    <w:r w:rsidRPr="00897C63">
      <w:rPr>
        <w:i/>
        <w:iCs/>
        <w:sz w:val="24"/>
        <w:szCs w:val="24"/>
      </w:rPr>
      <w:t>Class 19CTT – Term I/2021-2022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3290FC" w14:textId="65F0E2AB" w:rsidR="00746628" w:rsidRPr="00897C63" w:rsidRDefault="00746628" w:rsidP="00897C63">
    <w:pPr>
      <w:pStyle w:val="Header"/>
      <w:jc w:val="right"/>
      <w:rPr>
        <w:i/>
        <w:iCs/>
        <w:sz w:val="24"/>
        <w:szCs w:val="24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F725C55"/>
    <w:multiLevelType w:val="hybridMultilevel"/>
    <w:tmpl w:val="C7885AC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A0NDYxMjSyMDczMTJW0lEKTi0uzszPAykwrgUACddQzCwAAAA="/>
  </w:docVars>
  <w:rsids>
    <w:rsidRoot w:val="00A2710A"/>
    <w:rsid w:val="000B46E1"/>
    <w:rsid w:val="001248AE"/>
    <w:rsid w:val="00183290"/>
    <w:rsid w:val="00192EDB"/>
    <w:rsid w:val="001A3C1C"/>
    <w:rsid w:val="00217EC9"/>
    <w:rsid w:val="00220045"/>
    <w:rsid w:val="002C46D0"/>
    <w:rsid w:val="00307D94"/>
    <w:rsid w:val="00356224"/>
    <w:rsid w:val="0039232A"/>
    <w:rsid w:val="00402FAC"/>
    <w:rsid w:val="004244FA"/>
    <w:rsid w:val="004C46CD"/>
    <w:rsid w:val="00535A73"/>
    <w:rsid w:val="006129AD"/>
    <w:rsid w:val="006217DD"/>
    <w:rsid w:val="006D473E"/>
    <w:rsid w:val="00746628"/>
    <w:rsid w:val="007550E3"/>
    <w:rsid w:val="00802776"/>
    <w:rsid w:val="00897C63"/>
    <w:rsid w:val="00933120"/>
    <w:rsid w:val="00977220"/>
    <w:rsid w:val="00983283"/>
    <w:rsid w:val="009E2332"/>
    <w:rsid w:val="00A02018"/>
    <w:rsid w:val="00A2710A"/>
    <w:rsid w:val="00A31932"/>
    <w:rsid w:val="00A548F1"/>
    <w:rsid w:val="00A57883"/>
    <w:rsid w:val="00A6013B"/>
    <w:rsid w:val="00AA5040"/>
    <w:rsid w:val="00AE56FE"/>
    <w:rsid w:val="00B10F10"/>
    <w:rsid w:val="00BE3D2F"/>
    <w:rsid w:val="00C57BCF"/>
    <w:rsid w:val="00C6751B"/>
    <w:rsid w:val="00D17872"/>
    <w:rsid w:val="00D5729C"/>
    <w:rsid w:val="00DA6521"/>
    <w:rsid w:val="00DB039E"/>
    <w:rsid w:val="00E151CA"/>
    <w:rsid w:val="00E24259"/>
    <w:rsid w:val="00EE339E"/>
    <w:rsid w:val="00EE48DF"/>
    <w:rsid w:val="00F25A6A"/>
    <w:rsid w:val="00F821C7"/>
    <w:rsid w:val="00F90E03"/>
    <w:rsid w:val="00FF3EE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E54BE0"/>
  <w15:docId w15:val="{6C2D7455-CD86-4DC0-9A25-94582F0FDF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lang w:val="en-GB" w:eastAsia="en-US" w:bidi="ar-SA"/>
      </w:rPr>
    </w:rPrDefault>
    <w:pPrDefault>
      <w:pPr>
        <w:spacing w:after="120" w:line="264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A6521"/>
  </w:style>
  <w:style w:type="paragraph" w:styleId="Heading1">
    <w:name w:val="heading 1"/>
    <w:basedOn w:val="Normal"/>
    <w:next w:val="Normal"/>
    <w:link w:val="Heading1Char"/>
    <w:uiPriority w:val="9"/>
    <w:qFormat/>
    <w:rsid w:val="00DA6521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A6521"/>
    <w:pPr>
      <w:keepNext/>
      <w:keepLines/>
      <w:spacing w:before="80" w:after="0" w:line="240" w:lineRule="auto"/>
      <w:outlineLvl w:val="1"/>
    </w:pPr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A6521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A6521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A6521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A6521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A6521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A6521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b/>
      <w:bCs/>
      <w:color w:val="44546A" w:themeColor="text2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A6521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A6521"/>
    <w:pPr>
      <w:spacing w:after="0" w:line="240" w:lineRule="auto"/>
      <w:contextualSpacing/>
    </w:pPr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A6521"/>
    <w:rPr>
      <w:rFonts w:asciiTheme="majorHAnsi" w:eastAsiaTheme="majorEastAsia" w:hAnsiTheme="majorHAnsi" w:cstheme="majorBidi"/>
      <w:color w:val="4472C4" w:themeColor="accent1"/>
      <w:spacing w:val="-10"/>
      <w:sz w:val="56"/>
      <w:szCs w:val="56"/>
    </w:rPr>
  </w:style>
  <w:style w:type="paragraph" w:styleId="Header">
    <w:name w:val="header"/>
    <w:basedOn w:val="Normal"/>
    <w:link w:val="HeaderChar"/>
    <w:uiPriority w:val="99"/>
    <w:unhideWhenUsed/>
    <w:rsid w:val="00897C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7C63"/>
    <w:rPr>
      <w:noProof/>
      <w:lang w:val="en-US"/>
    </w:rPr>
  </w:style>
  <w:style w:type="paragraph" w:styleId="Footer">
    <w:name w:val="footer"/>
    <w:basedOn w:val="Normal"/>
    <w:link w:val="FooterChar"/>
    <w:uiPriority w:val="99"/>
    <w:unhideWhenUsed/>
    <w:rsid w:val="00897C6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7C63"/>
    <w:rPr>
      <w:noProof/>
      <w:lang w:val="en-US"/>
    </w:rPr>
  </w:style>
  <w:style w:type="paragraph" w:styleId="Subtitle">
    <w:name w:val="Subtitle"/>
    <w:basedOn w:val="Normal"/>
    <w:next w:val="Normal"/>
    <w:link w:val="SubtitleChar"/>
    <w:uiPriority w:val="11"/>
    <w:qFormat/>
    <w:rsid w:val="00DA6521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DA6521"/>
    <w:rPr>
      <w:rFonts w:asciiTheme="majorHAnsi" w:eastAsiaTheme="majorEastAsia" w:hAnsiTheme="majorHAnsi" w:cstheme="majorBidi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DA6521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A6521"/>
    <w:rPr>
      <w:rFonts w:asciiTheme="majorHAnsi" w:eastAsiaTheme="majorEastAsia" w:hAnsiTheme="majorHAnsi" w:cstheme="majorBidi"/>
      <w:color w:val="404040" w:themeColor="text1" w:themeTint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A6521"/>
    <w:rPr>
      <w:rFonts w:asciiTheme="majorHAnsi" w:eastAsiaTheme="majorEastAsia" w:hAnsiTheme="majorHAnsi" w:cstheme="majorBidi"/>
      <w:color w:val="44546A" w:themeColor="text2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A6521"/>
    <w:rPr>
      <w:rFonts w:asciiTheme="majorHAnsi" w:eastAsiaTheme="majorEastAsia" w:hAnsiTheme="majorHAnsi" w:cstheme="majorBidi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A6521"/>
    <w:rPr>
      <w:rFonts w:asciiTheme="majorHAnsi" w:eastAsiaTheme="majorEastAsia" w:hAnsiTheme="majorHAnsi" w:cstheme="majorBidi"/>
      <w:color w:val="44546A" w:themeColor="text2"/>
      <w:sz w:val="22"/>
      <w:szCs w:val="22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A6521"/>
    <w:rPr>
      <w:rFonts w:asciiTheme="majorHAnsi" w:eastAsiaTheme="majorEastAsia" w:hAnsiTheme="majorHAnsi" w:cstheme="majorBidi"/>
      <w:i/>
      <w:iCs/>
      <w:color w:val="44546A" w:themeColor="text2"/>
      <w:sz w:val="21"/>
      <w:szCs w:val="21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A6521"/>
    <w:rPr>
      <w:rFonts w:asciiTheme="majorHAnsi" w:eastAsiaTheme="majorEastAsia" w:hAnsiTheme="majorHAnsi" w:cstheme="majorBidi"/>
      <w:i/>
      <w:iCs/>
      <w:color w:val="1F3864" w:themeColor="accent1" w:themeShade="80"/>
      <w:sz w:val="21"/>
      <w:szCs w:val="21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A6521"/>
    <w:rPr>
      <w:rFonts w:asciiTheme="majorHAnsi" w:eastAsiaTheme="majorEastAsia" w:hAnsiTheme="majorHAnsi" w:cstheme="majorBidi"/>
      <w:b/>
      <w:bCs/>
      <w:color w:val="44546A" w:themeColor="text2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A6521"/>
    <w:rPr>
      <w:rFonts w:asciiTheme="majorHAnsi" w:eastAsiaTheme="majorEastAsia" w:hAnsiTheme="majorHAnsi" w:cstheme="majorBidi"/>
      <w:b/>
      <w:bCs/>
      <w:i/>
      <w:iCs/>
      <w:color w:val="44546A" w:themeColor="text2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A6521"/>
    <w:pPr>
      <w:spacing w:line="240" w:lineRule="auto"/>
    </w:pPr>
    <w:rPr>
      <w:b/>
      <w:bCs/>
      <w:smallCaps/>
      <w:color w:val="595959" w:themeColor="text1" w:themeTint="A6"/>
      <w:spacing w:val="6"/>
    </w:rPr>
  </w:style>
  <w:style w:type="character" w:styleId="Strong">
    <w:name w:val="Strong"/>
    <w:basedOn w:val="DefaultParagraphFont"/>
    <w:uiPriority w:val="22"/>
    <w:qFormat/>
    <w:rsid w:val="00DA6521"/>
    <w:rPr>
      <w:b/>
      <w:bCs/>
    </w:rPr>
  </w:style>
  <w:style w:type="character" w:styleId="Emphasis">
    <w:name w:val="Emphasis"/>
    <w:basedOn w:val="DefaultParagraphFont"/>
    <w:uiPriority w:val="20"/>
    <w:qFormat/>
    <w:rsid w:val="00DA6521"/>
    <w:rPr>
      <w:i/>
      <w:iCs/>
    </w:rPr>
  </w:style>
  <w:style w:type="paragraph" w:styleId="NoSpacing">
    <w:name w:val="No Spacing"/>
    <w:uiPriority w:val="1"/>
    <w:qFormat/>
    <w:rsid w:val="00DA6521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DA6521"/>
    <w:pPr>
      <w:spacing w:before="160"/>
      <w:ind w:left="720" w:right="720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DA6521"/>
    <w:rPr>
      <w:i/>
      <w:iCs/>
      <w:color w:val="404040" w:themeColor="text1" w:themeTint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A6521"/>
    <w:pPr>
      <w:pBdr>
        <w:left w:val="single" w:sz="18" w:space="12" w:color="4472C4" w:themeColor="accent1"/>
      </w:pBdr>
      <w:spacing w:before="100" w:beforeAutospacing="1" w:line="300" w:lineRule="auto"/>
      <w:ind w:left="1224" w:right="1224"/>
    </w:pPr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A6521"/>
    <w:rPr>
      <w:rFonts w:asciiTheme="majorHAnsi" w:eastAsiaTheme="majorEastAsia" w:hAnsiTheme="majorHAnsi" w:cstheme="majorBidi"/>
      <w:color w:val="4472C4" w:themeColor="accent1"/>
      <w:sz w:val="28"/>
      <w:szCs w:val="28"/>
    </w:rPr>
  </w:style>
  <w:style w:type="character" w:styleId="SubtleEmphasis">
    <w:name w:val="Subtle Emphasis"/>
    <w:basedOn w:val="DefaultParagraphFont"/>
    <w:uiPriority w:val="19"/>
    <w:qFormat/>
    <w:rsid w:val="00DA6521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DA6521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A6521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A6521"/>
    <w:rPr>
      <w:b/>
      <w:bCs/>
      <w:smallCaps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DA6521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A6521"/>
    <w:pPr>
      <w:outlineLvl w:val="9"/>
    </w:pPr>
  </w:style>
  <w:style w:type="table" w:styleId="TableGrid">
    <w:name w:val="Table Grid"/>
    <w:basedOn w:val="TableNormal"/>
    <w:uiPriority w:val="39"/>
    <w:rsid w:val="0093312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3562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5DDD5D-1264-4660-B0D7-91F1F5DFDC9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5</TotalTime>
  <Pages>3</Pages>
  <Words>597</Words>
  <Characters>3409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huong Duy Vo</dc:creator>
  <cp:keywords/>
  <dc:description/>
  <cp:lastModifiedBy>Khuong Duy Vo</cp:lastModifiedBy>
  <cp:revision>14</cp:revision>
  <cp:lastPrinted>2021-11-10T09:04:00Z</cp:lastPrinted>
  <dcterms:created xsi:type="dcterms:W3CDTF">2021-11-09T06:36:00Z</dcterms:created>
  <dcterms:modified xsi:type="dcterms:W3CDTF">2021-11-10T09:05:00Z</dcterms:modified>
</cp:coreProperties>
</file>